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7DCC6" w14:textId="77777777" w:rsidR="00AC7A9B" w:rsidRPr="00744EF5" w:rsidRDefault="00AC7A9B" w:rsidP="006669EF">
      <w:pPr>
        <w:bidi w:val="0"/>
        <w:rPr>
          <w:rFonts w:asciiTheme="majorBidi" w:hAnsiTheme="majorBidi" w:cstheme="majorBidi"/>
          <w:sz w:val="20"/>
          <w:szCs w:val="20"/>
          <w:vertAlign w:val="subscript"/>
        </w:rPr>
      </w:pPr>
    </w:p>
    <w:p w14:paraId="475D61BC" w14:textId="77777777" w:rsidR="00AA2E70" w:rsidRPr="000E04D9" w:rsidRDefault="00103760" w:rsidP="006669EF">
      <w:pPr>
        <w:bidi w:val="0"/>
        <w:ind w:left="720"/>
        <w:rPr>
          <w:rFonts w:asciiTheme="majorBidi" w:hAnsiTheme="majorBidi" w:cstheme="majorBidi"/>
          <w:sz w:val="20"/>
          <w:szCs w:val="20"/>
          <w:vertAlign w:val="subscript"/>
        </w:rPr>
      </w:pPr>
      <w:r w:rsidRPr="000E04D9">
        <w:rPr>
          <w:rFonts w:asciiTheme="majorBidi" w:hAnsiTheme="majorBidi" w:cstheme="majorBidi"/>
          <w:b/>
          <w:bCs/>
          <w:sz w:val="20"/>
          <w:szCs w:val="20"/>
        </w:rPr>
        <w:t>Table 1.</w:t>
      </w:r>
      <w:r w:rsidRPr="000E04D9">
        <w:rPr>
          <w:rFonts w:asciiTheme="majorBidi" w:hAnsiTheme="majorBidi" w:cstheme="majorBidi"/>
          <w:sz w:val="20"/>
          <w:szCs w:val="20"/>
        </w:rPr>
        <w:t xml:space="preserve"> Characteristic of included studies in meta-analysis</w:t>
      </w:r>
      <w:r w:rsidR="00566FE3">
        <w:rPr>
          <w:rFonts w:asciiTheme="majorBidi" w:hAnsiTheme="majorBidi" w:cstheme="majorBidi"/>
          <w:sz w:val="20"/>
          <w:szCs w:val="20"/>
        </w:rPr>
        <w:t>.</w:t>
      </w:r>
      <w:r w:rsidR="00AC7A9B" w:rsidRPr="000E04D9">
        <w:rPr>
          <w:rFonts w:asciiTheme="majorBidi" w:hAnsiTheme="majorBidi" w:cstheme="majorBidi"/>
          <w:sz w:val="20"/>
          <w:szCs w:val="20"/>
        </w:rPr>
        <w:fldChar w:fldCharType="begin"/>
      </w:r>
      <w:r w:rsidR="00AC7A9B" w:rsidRPr="000E04D9">
        <w:rPr>
          <w:rFonts w:asciiTheme="majorBidi" w:hAnsiTheme="majorBidi" w:cstheme="majorBidi"/>
          <w:sz w:val="20"/>
          <w:szCs w:val="20"/>
        </w:rPr>
        <w:instrText xml:space="preserve"> LINK Excel.Sheet.12 "C:\\Users\\sara-user\\Desktop\\Desktop10\\calcium&amp;vitD AND glcemic profile1.xlsx" "Sheet1!R1C1:R23C20" \a \f 5 \h  \* MERGEFORMAT </w:instrText>
      </w:r>
      <w:r w:rsidR="00AC7A9B" w:rsidRPr="000E04D9">
        <w:rPr>
          <w:rFonts w:asciiTheme="majorBidi" w:hAnsiTheme="majorBidi" w:cstheme="majorBidi"/>
          <w:sz w:val="20"/>
          <w:szCs w:val="20"/>
        </w:rPr>
        <w:fldChar w:fldCharType="end"/>
      </w:r>
    </w:p>
    <w:tbl>
      <w:tblPr>
        <w:tblStyle w:val="GridTable41"/>
        <w:tblW w:w="179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3"/>
        <w:gridCol w:w="1140"/>
        <w:gridCol w:w="1423"/>
        <w:gridCol w:w="1805"/>
        <w:gridCol w:w="950"/>
        <w:gridCol w:w="950"/>
        <w:gridCol w:w="950"/>
        <w:gridCol w:w="1070"/>
        <w:gridCol w:w="1078"/>
        <w:gridCol w:w="1083"/>
        <w:gridCol w:w="1140"/>
        <w:gridCol w:w="1140"/>
        <w:gridCol w:w="1330"/>
        <w:gridCol w:w="1273"/>
        <w:gridCol w:w="1388"/>
      </w:tblGrid>
      <w:tr w:rsidR="00FC1A00" w:rsidRPr="000E04D9" w14:paraId="36DC6BAA" w14:textId="77777777" w:rsidTr="00FC1A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B3FE9" w14:textId="77777777" w:rsidR="00FC1A00" w:rsidRPr="000E04D9" w:rsidRDefault="00FC1A00" w:rsidP="00FC1A00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studies</w:t>
            </w:r>
          </w:p>
        </w:tc>
        <w:tc>
          <w:tcPr>
            <w:tcW w:w="1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FCCF2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Country</w:t>
            </w:r>
          </w:p>
        </w:tc>
        <w:tc>
          <w:tcPr>
            <w:tcW w:w="14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6510D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  <w:rtl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Study Design</w:t>
            </w:r>
          </w:p>
        </w:tc>
        <w:tc>
          <w:tcPr>
            <w:tcW w:w="18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06A92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Participant</w:t>
            </w:r>
          </w:p>
        </w:tc>
        <w:tc>
          <w:tcPr>
            <w:tcW w:w="9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5067A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Sex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66734D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Sample size</w:t>
            </w: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229EA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Trial Duration</w:t>
            </w:r>
          </w:p>
          <w:p w14:paraId="35EEC0CA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(Week)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6C380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Means Age</w:t>
            </w:r>
          </w:p>
          <w:p w14:paraId="3866CF3B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</w:p>
        </w:tc>
        <w:tc>
          <w:tcPr>
            <w:tcW w:w="2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8DA15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</w:rPr>
              <w:t>Means BMI</w:t>
            </w:r>
          </w:p>
          <w:p w14:paraId="494334B1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934B5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SA"/>
              </w:rPr>
            </w:pPr>
          </w:p>
        </w:tc>
        <w:tc>
          <w:tcPr>
            <w:tcW w:w="2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77C564" w14:textId="77777777" w:rsidR="00FC1A00" w:rsidRPr="000E04D9" w:rsidRDefault="00FC1A00" w:rsidP="00FC1A00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color w:val="auto"/>
                <w:sz w:val="20"/>
                <w:szCs w:val="20"/>
                <w:lang w:bidi="ar-SA"/>
              </w:rPr>
              <w:t>Intervention</w:t>
            </w:r>
          </w:p>
        </w:tc>
      </w:tr>
      <w:tr w:rsidR="00FC1A00" w:rsidRPr="000E04D9" w14:paraId="14E30E12" w14:textId="77777777" w:rsidTr="00FC1A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vMerge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1B2689" w14:textId="77777777" w:rsidR="00FC1A00" w:rsidRPr="000E04D9" w:rsidRDefault="00FC1A00" w:rsidP="00FC1A00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40" w:type="dxa"/>
            <w:vMerge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21E13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4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8A39B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94FF2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CBA47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162F495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G</w:t>
            </w:r>
          </w:p>
        </w:tc>
        <w:tc>
          <w:tcPr>
            <w:tcW w:w="95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4DDA35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G</w:t>
            </w:r>
          </w:p>
        </w:tc>
        <w:tc>
          <w:tcPr>
            <w:tcW w:w="107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91A8A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53C0091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G</w:t>
            </w:r>
          </w:p>
        </w:tc>
        <w:tc>
          <w:tcPr>
            <w:tcW w:w="10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EE8BC0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G</w:t>
            </w:r>
          </w:p>
        </w:tc>
        <w:tc>
          <w:tcPr>
            <w:tcW w:w="11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740CC2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G</w:t>
            </w:r>
          </w:p>
        </w:tc>
        <w:tc>
          <w:tcPr>
            <w:tcW w:w="11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1A374F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G</w:t>
            </w: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C89A75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SA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SA"/>
              </w:rPr>
              <w:t>Intervention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DA3C4A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SA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SA"/>
              </w:rPr>
              <w:t>Dose (g\d)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47CF29" w14:textId="77777777" w:rsidR="00FC1A00" w:rsidRPr="000E04D9" w:rsidRDefault="00FC1A00" w:rsidP="00FC1A00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SA"/>
              </w:rPr>
              <w:t>Control group</w:t>
            </w:r>
          </w:p>
        </w:tc>
      </w:tr>
      <w:tr w:rsidR="00792ED8" w:rsidRPr="000E04D9" w14:paraId="6975E900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659F8887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Tuomilehto et al. 1980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3445818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6986F3C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7942198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individuals with hypercholesterolemia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77DAA89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A825A3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5CC7E4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6114178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5AD8157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iddle-Aged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2EBCA4F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iddle-Aged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61161B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33DD5B2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4DFDD1A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1D62187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57516AA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wer containing no fiber</w:t>
            </w:r>
          </w:p>
        </w:tc>
      </w:tr>
      <w:tr w:rsidR="00792ED8" w:rsidRPr="000E04D9" w14:paraId="74B189F3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6B789EC2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Khan et al. 1981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0D6F58B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SA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03AA141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2ED2242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ealthy volunteer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EC2C06B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205C9C32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BE0DD0B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1C8CAF4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5C2D5783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52832E2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1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0D8F82A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5937E9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166BEC0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454A907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58955A2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lucose</w:t>
            </w:r>
          </w:p>
        </w:tc>
      </w:tr>
      <w:tr w:rsidR="00792ED8" w:rsidRPr="000E04D9" w14:paraId="605C6DB2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5A06170D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ro et al. 1981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36AF3D9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7BDAAAF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/CO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0EDD88C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3D59D1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4F8C19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262895B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7E03E2E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76254AF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3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0FBA518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3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79D699D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38D9636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06C6BE7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118655A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6990501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ur</w:t>
            </w:r>
          </w:p>
        </w:tc>
      </w:tr>
      <w:tr w:rsidR="00792ED8" w:rsidRPr="000E04D9" w14:paraId="606DE6E6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54E9377B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ro et al. 1984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1202402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7B63E32B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420EE20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ale subjects with hypercholesterolemia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001241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6D27D7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4251D4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7EE0B96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0E34ABD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15B1E6E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64F2CB9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178F36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281EECA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4569463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72B68DE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ur</w:t>
            </w:r>
          </w:p>
        </w:tc>
      </w:tr>
      <w:tr w:rsidR="00792ED8" w:rsidRPr="000E04D9" w14:paraId="657DCB4D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733FF0A0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cIvor et al. 1986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76FF199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SA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3386A70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4FC28F4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75FFB1E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D5877E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75FBDCE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5A56BF5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4CF67D3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9.6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272D707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8.5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540001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34F2B3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1F38FEA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ranula bar with 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688DE5D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6/4-39/6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26B76A8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ranola bars Withaout guar gum</w:t>
            </w:r>
          </w:p>
        </w:tc>
      </w:tr>
      <w:tr w:rsidR="00792ED8" w:rsidRPr="000E04D9" w14:paraId="55F68F8D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25ED2D27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Fuessl et al. 1986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16EA056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K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2ADD871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/CO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0F94A5A6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4A3836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FF600A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3B8403E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52956FDB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49F10956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1.3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3F000DD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1.3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001FFD0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0.1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6639A132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0.1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4BE9DDD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 granules sprinkled over food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65F0982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5A0A3DE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bran sprinkled over food</w:t>
            </w:r>
          </w:p>
        </w:tc>
      </w:tr>
      <w:tr w:rsidR="00792ED8" w:rsidRPr="000E04D9" w14:paraId="096E21DE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6EEE07FC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eterson  et al. 1986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3CB540BD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K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1081659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CO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4F23C81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2ABF2F6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038B8773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AD7FD4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6B1B5C1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13A9928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0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6B676F0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0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7A1C4B6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7.3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2A853D5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7.3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548E9F0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control bread plus guar granulate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7E787FE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8.3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6FCF9403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control bread</w:t>
            </w:r>
          </w:p>
        </w:tc>
      </w:tr>
      <w:tr w:rsidR="00792ED8" w:rsidRPr="000E04D9" w14:paraId="347FAC9D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6115EEFA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Farrell  et al. 1986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217DE8E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Ire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765CB7F6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PC/DB/CO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5E0A549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D5C51B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9B7B50A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7A93F7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42F565B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5B4D00D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34270C22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90932C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0ED6EC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3FC0BA5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5FBA605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0C0EF2A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bran</w:t>
            </w:r>
          </w:p>
        </w:tc>
      </w:tr>
      <w:tr w:rsidR="00792ED8" w:rsidRPr="000E04D9" w14:paraId="063D8818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210DC280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Ebeling et al. 1987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27EB7C9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1016BF3D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/CO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53B3449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1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F5B9FB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909F15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2D7B63C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71AEA6D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5443B47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446F06C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7264006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0170F9F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663149C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0BE805C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5F316D5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</w:tr>
      <w:tr w:rsidR="00792ED8" w:rsidRPr="000E04D9" w14:paraId="733F0CC3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019AA523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Uusitupa et al. 1988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24BDEDD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2559CE1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DB/R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0144E35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AD1AC8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8D3755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34884B6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6017FD4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135B76D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9.75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36EBC45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0.5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0DD919F3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CC543E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16CB2A2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0B1D9C6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0A04BFCF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ur</w:t>
            </w:r>
          </w:p>
        </w:tc>
      </w:tr>
      <w:tr w:rsidR="00792ED8" w:rsidRPr="000E04D9" w14:paraId="455CB37E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54D98741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Tuomilehto et al. 1988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3826B08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3F4F758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DB/R/CO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665B816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ypercholesterolaemic patient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F7FEDF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9D9C4C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25EACC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4518429D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4EC04A7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7.8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41F5915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7.8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04D6B0B3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3B45659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705661C3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3CF159D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1211865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</w:tr>
      <w:tr w:rsidR="00792ED8" w:rsidRPr="000E04D9" w14:paraId="2774E284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105EBF78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uperko et al. 1988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1DE4182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S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527EE3B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SB/R/CO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68F38826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Clinically Healthy men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1BB066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EF0724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95D131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12B2388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5A2EEDA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5560075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600789F9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C44F3B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1C46A0A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5C8DF31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4CB3C40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</w:tr>
      <w:tr w:rsidR="00792ED8" w:rsidRPr="000E04D9" w14:paraId="22202A72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4A22B9D8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Lalor et al. 1989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31406FC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K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100D1D1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DB/R/CO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6222594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Obese 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AC86CD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604185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7627CB0D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6FA5AA0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4179D08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8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79408A4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8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3C04AB9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A37A0E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632406E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782A592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0BAA5F8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</w:tr>
      <w:tr w:rsidR="00792ED8" w:rsidRPr="000E04D9" w14:paraId="78BD8CCC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47090DD0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Laajam et al. 1990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4163B97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Saudi Arabia</w:t>
            </w:r>
          </w:p>
          <w:p w14:paraId="29CE8FA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7468C9F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PC/DB/CO</w:t>
            </w:r>
          </w:p>
          <w:p w14:paraId="7318BE3A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1746AB96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on-insulin-dependent diabetes mellitu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0D315E5B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39FD79C3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C350A3A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29D62B7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184F1AC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1.5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2DC2F8E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1.5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2BD3304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1.2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5FF0BBE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1.2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3165AD7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24BD781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13B3EDF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beef gelatin</w:t>
            </w:r>
          </w:p>
        </w:tc>
      </w:tr>
      <w:tr w:rsidR="00792ED8" w:rsidRPr="000E04D9" w14:paraId="387418CD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1ACF6D6A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Vuorinen-Markkola et al. 1992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22A5465D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398922D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DB/R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5D0B8A9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ypercholesterolemic patients with insulin-dependent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1ED1C5C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709D898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6B30F1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7E578F31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001D4BD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7EF2D5C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7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44FF7A33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4.7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7FFCF05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5.1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4BB5BA2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15B31AA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131219C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ur</w:t>
            </w:r>
          </w:p>
        </w:tc>
      </w:tr>
      <w:tr w:rsidR="00792ED8" w:rsidRPr="000E04D9" w14:paraId="2C218A58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58E82FB6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lastRenderedPageBreak/>
              <w:t>Groop et al. 1993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5E7B3EA5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391F1E80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SB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79E1F72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CD4820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2F8CB94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44ACD34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35330A23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0218C06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0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0A99E12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0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4C601FD7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8.6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EB2572F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8.6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3AC779B2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1194706B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06A968A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ur</w:t>
            </w:r>
          </w:p>
        </w:tc>
      </w:tr>
      <w:tr w:rsidR="00792ED8" w:rsidRPr="000E04D9" w14:paraId="1C3C7D74" w14:textId="77777777" w:rsidTr="000F1A1D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1DC50F1D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akkonen et al. 1993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2BE1876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inland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0614594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DB/R/PC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55B1D0F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enopausal women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21AB255F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3DC56E7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A2C044D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65ADF0D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5CFD2D0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2.3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77B5B6AA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53.6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12D966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1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CEF2CE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0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1E9A8B1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-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29D5A2E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03D84E3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wheat flour</w:t>
            </w:r>
          </w:p>
        </w:tc>
      </w:tr>
      <w:tr w:rsidR="00792ED8" w:rsidRPr="000E04D9" w14:paraId="360FFE29" w14:textId="77777777" w:rsidTr="000F1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57A581D6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Blake et al. 1997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0372DF83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K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68F5663A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/DB/CO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295F9D6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ypercholesterolemic patient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54266C8E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611F7241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0E6F0C52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55385E0F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6E7D4F18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58505044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C2426FC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6.9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31F842B3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6.9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1C23ACDD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uar wheat bread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1FAB59FA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R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0BA78E6F" w14:textId="77777777" w:rsidR="00792ED8" w:rsidRPr="000E04D9" w:rsidRDefault="00792ED8" w:rsidP="00792ED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control bread</w:t>
            </w:r>
          </w:p>
        </w:tc>
      </w:tr>
      <w:tr w:rsidR="00792ED8" w:rsidRPr="000E04D9" w14:paraId="3EA02859" w14:textId="77777777" w:rsidTr="000F1A1D">
        <w:trPr>
          <w:trHeight w:val="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3" w:type="dxa"/>
            <w:shd w:val="clear" w:color="auto" w:fill="FFFFFF" w:themeFill="background1"/>
            <w:noWrap/>
          </w:tcPr>
          <w:p w14:paraId="1E962976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lba et al. 2013</w:t>
            </w:r>
          </w:p>
        </w:tc>
        <w:tc>
          <w:tcPr>
            <w:tcW w:w="1140" w:type="dxa"/>
            <w:shd w:val="clear" w:color="auto" w:fill="FFFFFF" w:themeFill="background1"/>
            <w:noWrap/>
            <w:vAlign w:val="center"/>
          </w:tcPr>
          <w:p w14:paraId="01C1610C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1423" w:type="dxa"/>
            <w:shd w:val="clear" w:color="auto" w:fill="FFFFFF" w:themeFill="background1"/>
            <w:noWrap/>
            <w:vAlign w:val="center"/>
          </w:tcPr>
          <w:p w14:paraId="72B4C04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DB/R</w:t>
            </w:r>
          </w:p>
        </w:tc>
        <w:tc>
          <w:tcPr>
            <w:tcW w:w="1805" w:type="dxa"/>
            <w:shd w:val="clear" w:color="auto" w:fill="FFFFFF" w:themeFill="background1"/>
            <w:vAlign w:val="center"/>
          </w:tcPr>
          <w:p w14:paraId="1B416978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ype 2 Diabetes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3777ECF2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/F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0EC9DD4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950" w:type="dxa"/>
            <w:shd w:val="clear" w:color="auto" w:fill="FFFFFF" w:themeFill="background1"/>
            <w:vAlign w:val="center"/>
          </w:tcPr>
          <w:p w14:paraId="713AACB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73007344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078" w:type="dxa"/>
            <w:shd w:val="clear" w:color="auto" w:fill="FFFFFF" w:themeFill="background1"/>
            <w:vAlign w:val="center"/>
          </w:tcPr>
          <w:p w14:paraId="7352FDE6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0.5</w:t>
            </w:r>
          </w:p>
        </w:tc>
        <w:tc>
          <w:tcPr>
            <w:tcW w:w="1083" w:type="dxa"/>
            <w:shd w:val="clear" w:color="auto" w:fill="FFFFFF" w:themeFill="background1"/>
            <w:vAlign w:val="center"/>
          </w:tcPr>
          <w:p w14:paraId="51E346A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63.6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71B713B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30.2</w:t>
            </w:r>
          </w:p>
        </w:tc>
        <w:tc>
          <w:tcPr>
            <w:tcW w:w="1140" w:type="dxa"/>
            <w:shd w:val="clear" w:color="auto" w:fill="FFFFFF" w:themeFill="background1"/>
            <w:vAlign w:val="center"/>
          </w:tcPr>
          <w:p w14:paraId="12D3AD1E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29.3</w:t>
            </w:r>
          </w:p>
        </w:tc>
        <w:tc>
          <w:tcPr>
            <w:tcW w:w="1330" w:type="dxa"/>
            <w:shd w:val="clear" w:color="auto" w:fill="FFFFFF" w:themeFill="background1"/>
            <w:vAlign w:val="center"/>
          </w:tcPr>
          <w:p w14:paraId="5DA512B7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partially hydrolysed guar gum</w:t>
            </w:r>
          </w:p>
        </w:tc>
        <w:tc>
          <w:tcPr>
            <w:tcW w:w="1273" w:type="dxa"/>
            <w:shd w:val="clear" w:color="auto" w:fill="FFFFFF" w:themeFill="background1"/>
            <w:vAlign w:val="center"/>
          </w:tcPr>
          <w:p w14:paraId="20CBE6E0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1388" w:type="dxa"/>
            <w:shd w:val="clear" w:color="auto" w:fill="FFFFFF" w:themeFill="background1"/>
            <w:noWrap/>
            <w:vAlign w:val="center"/>
          </w:tcPr>
          <w:p w14:paraId="4964E489" w14:textId="77777777" w:rsidR="00792ED8" w:rsidRPr="000E04D9" w:rsidRDefault="00792ED8" w:rsidP="00792ED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Nothing</w:t>
            </w:r>
          </w:p>
        </w:tc>
      </w:tr>
    </w:tbl>
    <w:p w14:paraId="2138AA3D" w14:textId="77777777" w:rsidR="00FB518D" w:rsidRPr="000E04D9" w:rsidRDefault="00FC1A00" w:rsidP="00FC1A00">
      <w:pPr>
        <w:tabs>
          <w:tab w:val="left" w:pos="1658"/>
        </w:tabs>
        <w:bidi w:val="0"/>
        <w:rPr>
          <w:rFonts w:asciiTheme="majorBidi" w:hAnsiTheme="majorBidi" w:cstheme="majorBidi"/>
          <w:sz w:val="20"/>
          <w:szCs w:val="20"/>
        </w:rPr>
      </w:pPr>
      <w:r w:rsidRPr="000E04D9">
        <w:rPr>
          <w:rFonts w:asciiTheme="majorBidi" w:hAnsiTheme="majorBidi" w:cstheme="majorBidi"/>
          <w:sz w:val="20"/>
          <w:szCs w:val="20"/>
        </w:rPr>
        <w:tab/>
      </w:r>
    </w:p>
    <w:p w14:paraId="15E799B7" w14:textId="77777777" w:rsidR="006669EF" w:rsidRPr="000E04D9" w:rsidRDefault="00FB518D" w:rsidP="006669EF">
      <w:pPr>
        <w:pBdr>
          <w:top w:val="single" w:sz="4" w:space="1" w:color="auto"/>
        </w:pBdr>
        <w:bidi w:val="0"/>
        <w:ind w:left="720" w:right="695"/>
        <w:rPr>
          <w:rFonts w:asciiTheme="majorBidi" w:hAnsiTheme="majorBidi" w:cstheme="majorBidi"/>
          <w:sz w:val="20"/>
          <w:szCs w:val="20"/>
        </w:rPr>
        <w:sectPr w:rsidR="006669EF" w:rsidRPr="000E04D9" w:rsidSect="00264385">
          <w:pgSz w:w="19505" w:h="12242" w:orient="landscape" w:code="1"/>
          <w:pgMar w:top="181" w:right="720" w:bottom="720" w:left="720" w:header="709" w:footer="709" w:gutter="0"/>
          <w:cols w:space="708"/>
          <w:bidi/>
          <w:rtlGutter/>
          <w:docGrid w:linePitch="360"/>
        </w:sectPr>
      </w:pPr>
      <w:r w:rsidRPr="000E04D9">
        <w:rPr>
          <w:rFonts w:asciiTheme="majorBidi" w:hAnsiTheme="majorBidi" w:cstheme="majorBidi"/>
          <w:sz w:val="20"/>
          <w:szCs w:val="20"/>
        </w:rPr>
        <w:t>Abbreviations: IG, intervention group; CG, control group; DB, double-blinded; SB, single-blinded; PC, placebo-controlled; CO, controlled; RA, randomized; NR, not r</w:t>
      </w:r>
      <w:r w:rsidR="00D73D28" w:rsidRPr="000E04D9">
        <w:rPr>
          <w:rFonts w:asciiTheme="majorBidi" w:hAnsiTheme="majorBidi" w:cstheme="majorBidi"/>
          <w:sz w:val="20"/>
          <w:szCs w:val="20"/>
        </w:rPr>
        <w:t>eported; F, Female; M, Male</w:t>
      </w:r>
      <w:r w:rsidRPr="000E04D9">
        <w:rPr>
          <w:rFonts w:asciiTheme="majorBidi" w:hAnsiTheme="majorBidi" w:cstheme="majorBidi"/>
          <w:sz w:val="20"/>
          <w:szCs w:val="20"/>
        </w:rPr>
        <w:t xml:space="preserve">; </w:t>
      </w:r>
      <w:r w:rsidR="00003D45" w:rsidRPr="000E04D9">
        <w:rPr>
          <w:rFonts w:asciiTheme="majorBidi" w:hAnsiTheme="majorBidi" w:cstheme="majorBidi"/>
          <w:sz w:val="20"/>
          <w:szCs w:val="20"/>
        </w:rPr>
        <w:t>NR, not reported.</w:t>
      </w:r>
    </w:p>
    <w:p w14:paraId="7100B3C1" w14:textId="77777777" w:rsidR="002D12E2" w:rsidRPr="000E04D9" w:rsidRDefault="006669EF" w:rsidP="00866D9A">
      <w:pPr>
        <w:bidi w:val="0"/>
        <w:ind w:left="630"/>
        <w:rPr>
          <w:rFonts w:asciiTheme="majorBidi" w:hAnsiTheme="majorBidi" w:cstheme="majorBidi"/>
          <w:sz w:val="20"/>
          <w:szCs w:val="20"/>
        </w:rPr>
      </w:pPr>
      <w:r w:rsidRPr="000E04D9">
        <w:rPr>
          <w:rFonts w:asciiTheme="majorBidi" w:hAnsiTheme="majorBidi" w:cstheme="majorBidi"/>
          <w:b/>
          <w:bCs/>
          <w:sz w:val="20"/>
          <w:szCs w:val="20"/>
        </w:rPr>
        <w:lastRenderedPageBreak/>
        <w:t>Table 2.</w:t>
      </w:r>
      <w:r w:rsidRPr="000E04D9">
        <w:rPr>
          <w:rFonts w:asciiTheme="majorBidi" w:hAnsiTheme="majorBidi" w:cstheme="majorBidi"/>
          <w:sz w:val="20"/>
          <w:szCs w:val="20"/>
        </w:rPr>
        <w:t xml:space="preserve"> Quality assessment</w:t>
      </w:r>
    </w:p>
    <w:tbl>
      <w:tblPr>
        <w:tblStyle w:val="TableGrid"/>
        <w:tblpPr w:leftFromText="181" w:rightFromText="181" w:vertAnchor="text" w:horzAnchor="margin" w:tblpXSpec="center" w:tblpY="289"/>
        <w:tblW w:w="10458" w:type="dxa"/>
        <w:tblLayout w:type="fixed"/>
        <w:tblLook w:val="04A0" w:firstRow="1" w:lastRow="0" w:firstColumn="1" w:lastColumn="0" w:noHBand="0" w:noVBand="1"/>
      </w:tblPr>
      <w:tblGrid>
        <w:gridCol w:w="2070"/>
        <w:gridCol w:w="1170"/>
        <w:gridCol w:w="1278"/>
        <w:gridCol w:w="990"/>
        <w:gridCol w:w="990"/>
        <w:gridCol w:w="1440"/>
        <w:gridCol w:w="1350"/>
        <w:gridCol w:w="1170"/>
      </w:tblGrid>
      <w:tr w:rsidR="0030372A" w:rsidRPr="000E04D9" w14:paraId="3B5E406F" w14:textId="77777777" w:rsidTr="00727422">
        <w:trPr>
          <w:trHeight w:val="1217"/>
        </w:trPr>
        <w:tc>
          <w:tcPr>
            <w:tcW w:w="2070" w:type="dxa"/>
            <w:vAlign w:val="center"/>
          </w:tcPr>
          <w:p w14:paraId="42FCEEBF" w14:textId="77777777" w:rsidR="0030372A" w:rsidRPr="000E04D9" w:rsidRDefault="0030372A" w:rsidP="0030372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udies</w:t>
            </w:r>
          </w:p>
        </w:tc>
        <w:tc>
          <w:tcPr>
            <w:tcW w:w="1170" w:type="dxa"/>
            <w:vAlign w:val="center"/>
          </w:tcPr>
          <w:p w14:paraId="7C5FE422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Random sequence generation</w:t>
            </w:r>
          </w:p>
        </w:tc>
        <w:tc>
          <w:tcPr>
            <w:tcW w:w="1278" w:type="dxa"/>
            <w:vAlign w:val="center"/>
          </w:tcPr>
          <w:p w14:paraId="05BFE8E3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Allocation concealment</w:t>
            </w:r>
          </w:p>
        </w:tc>
        <w:tc>
          <w:tcPr>
            <w:tcW w:w="990" w:type="dxa"/>
            <w:vAlign w:val="center"/>
          </w:tcPr>
          <w:p w14:paraId="2E55FBBF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Selective reporting</w:t>
            </w:r>
          </w:p>
        </w:tc>
        <w:tc>
          <w:tcPr>
            <w:tcW w:w="990" w:type="dxa"/>
            <w:vAlign w:val="center"/>
          </w:tcPr>
          <w:p w14:paraId="33A79977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Other sources of bias</w:t>
            </w:r>
          </w:p>
        </w:tc>
        <w:tc>
          <w:tcPr>
            <w:tcW w:w="1440" w:type="dxa"/>
            <w:vAlign w:val="center"/>
          </w:tcPr>
          <w:p w14:paraId="3FB74438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Blinding (participants and personnel)</w:t>
            </w:r>
          </w:p>
        </w:tc>
        <w:tc>
          <w:tcPr>
            <w:tcW w:w="1350" w:type="dxa"/>
            <w:vAlign w:val="center"/>
          </w:tcPr>
          <w:p w14:paraId="74C0F7F3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Blinding (outcome assessment)</w:t>
            </w:r>
          </w:p>
        </w:tc>
        <w:tc>
          <w:tcPr>
            <w:tcW w:w="1170" w:type="dxa"/>
            <w:vAlign w:val="center"/>
          </w:tcPr>
          <w:p w14:paraId="29F51CCA" w14:textId="77777777" w:rsidR="0030372A" w:rsidRPr="000E04D9" w:rsidRDefault="0030372A" w:rsidP="0030372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Incomplete outcome data</w:t>
            </w:r>
          </w:p>
        </w:tc>
      </w:tr>
      <w:tr w:rsidR="00792ED8" w:rsidRPr="000E04D9" w14:paraId="36908E33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29DAAE01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uomilehto et al. 1980</w:t>
            </w:r>
          </w:p>
        </w:tc>
        <w:tc>
          <w:tcPr>
            <w:tcW w:w="1170" w:type="dxa"/>
            <w:vAlign w:val="center"/>
          </w:tcPr>
          <w:p w14:paraId="4552215F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7AD71E8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29BA821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1DD25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vAlign w:val="center"/>
          </w:tcPr>
          <w:p w14:paraId="5A1A7A7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4D8153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30B1F85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0B359B61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62AC12A4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Khan et al. 1981</w:t>
            </w:r>
          </w:p>
        </w:tc>
        <w:tc>
          <w:tcPr>
            <w:tcW w:w="1170" w:type="dxa"/>
            <w:vAlign w:val="center"/>
          </w:tcPr>
          <w:p w14:paraId="7E540EC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79C86D3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1911DCE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5527C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vAlign w:val="center"/>
          </w:tcPr>
          <w:p w14:paraId="26E388D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2052C2C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1B7C50D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3DFBA5F0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229691DC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Aro et al. 1981</w:t>
            </w:r>
          </w:p>
        </w:tc>
        <w:tc>
          <w:tcPr>
            <w:tcW w:w="1170" w:type="dxa"/>
            <w:vAlign w:val="center"/>
          </w:tcPr>
          <w:p w14:paraId="0566728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4645459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6A8B9EC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57FC5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F791FC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4C3E9C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5AEC801C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709B96C9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7A19B403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Aro et al. 1984</w:t>
            </w:r>
          </w:p>
        </w:tc>
        <w:tc>
          <w:tcPr>
            <w:tcW w:w="1170" w:type="dxa"/>
            <w:vAlign w:val="center"/>
          </w:tcPr>
          <w:p w14:paraId="471BD066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1116B5E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2F4CC7B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959F4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A0D2A3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618256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6760334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3CBEFE66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1BF48A1E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cIvor et al. 1986</w:t>
            </w:r>
          </w:p>
        </w:tc>
        <w:tc>
          <w:tcPr>
            <w:tcW w:w="1170" w:type="dxa"/>
            <w:vAlign w:val="center"/>
          </w:tcPr>
          <w:p w14:paraId="0F63665C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735A998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75BFF20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B41236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A2B999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5AF953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0BFB24C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6CC91457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06325E8F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uessl et al. 1986</w:t>
            </w:r>
          </w:p>
        </w:tc>
        <w:tc>
          <w:tcPr>
            <w:tcW w:w="1170" w:type="dxa"/>
            <w:vAlign w:val="center"/>
          </w:tcPr>
          <w:p w14:paraId="55623CB6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34BFE4C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40B7F41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1BFBB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8952BEC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DC2C14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137E3BC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0EA519A6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791E4AE2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Peterson  et al. 1986</w:t>
            </w:r>
          </w:p>
        </w:tc>
        <w:tc>
          <w:tcPr>
            <w:tcW w:w="1170" w:type="dxa"/>
            <w:vAlign w:val="center"/>
          </w:tcPr>
          <w:p w14:paraId="1A2BB4E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19C855B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vAlign w:val="center"/>
          </w:tcPr>
          <w:p w14:paraId="358E209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85B83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CF8207F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60362C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0AF25B4C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44A0D564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6ED5C121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Farrell  et al. 1986</w:t>
            </w:r>
          </w:p>
        </w:tc>
        <w:tc>
          <w:tcPr>
            <w:tcW w:w="1170" w:type="dxa"/>
            <w:vAlign w:val="center"/>
          </w:tcPr>
          <w:p w14:paraId="195F084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6DCE287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18F2794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2366F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E3116B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C40A12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6672292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4EF2BE15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69274793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Ebeling et al. 1987</w:t>
            </w:r>
          </w:p>
        </w:tc>
        <w:tc>
          <w:tcPr>
            <w:tcW w:w="1170" w:type="dxa"/>
            <w:vAlign w:val="center"/>
          </w:tcPr>
          <w:p w14:paraId="22F1C1F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2FAB32B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55C483D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02E39C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CE2D85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591BD5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4319C6F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1BC4A565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517308FD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usitupa et al. 1988</w:t>
            </w:r>
          </w:p>
        </w:tc>
        <w:tc>
          <w:tcPr>
            <w:tcW w:w="1170" w:type="dxa"/>
            <w:vAlign w:val="center"/>
          </w:tcPr>
          <w:p w14:paraId="452CB83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5FA2E0F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069CD07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F6980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7326DB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4A7583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42F067A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29E1992B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6209CA9D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Tuomilehto et al. 1988</w:t>
            </w:r>
          </w:p>
        </w:tc>
        <w:tc>
          <w:tcPr>
            <w:tcW w:w="1170" w:type="dxa"/>
            <w:vAlign w:val="center"/>
          </w:tcPr>
          <w:p w14:paraId="2CAEC85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4848B39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281F20C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38E8C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B46F18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BABF28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5E84DB6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7733949B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4EBDDA8A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Superko et al. 1988</w:t>
            </w:r>
          </w:p>
        </w:tc>
        <w:tc>
          <w:tcPr>
            <w:tcW w:w="1170" w:type="dxa"/>
            <w:vAlign w:val="center"/>
          </w:tcPr>
          <w:p w14:paraId="6475CAC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15F03A2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3BF40DE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C592E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2A0C4A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CA4879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170" w:type="dxa"/>
            <w:vAlign w:val="center"/>
          </w:tcPr>
          <w:p w14:paraId="5EF1A42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14D3C519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10D8E4BD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alor et al. 1989</w:t>
            </w:r>
          </w:p>
        </w:tc>
        <w:tc>
          <w:tcPr>
            <w:tcW w:w="1170" w:type="dxa"/>
            <w:vAlign w:val="center"/>
          </w:tcPr>
          <w:p w14:paraId="6BCBE5D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083CAE3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1AF4307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F375A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AF58B9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8FA013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1A0D8C8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3369B91D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1B3D0535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aajam et al. 1990</w:t>
            </w:r>
          </w:p>
        </w:tc>
        <w:tc>
          <w:tcPr>
            <w:tcW w:w="1170" w:type="dxa"/>
            <w:vAlign w:val="center"/>
          </w:tcPr>
          <w:p w14:paraId="0EFD93C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278" w:type="dxa"/>
            <w:vAlign w:val="center"/>
          </w:tcPr>
          <w:p w14:paraId="311B04BF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vAlign w:val="center"/>
          </w:tcPr>
          <w:p w14:paraId="7491E9D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C5419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671046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8C2F47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170" w:type="dxa"/>
            <w:vAlign w:val="center"/>
          </w:tcPr>
          <w:p w14:paraId="7A29DF5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</w:tr>
      <w:tr w:rsidR="00792ED8" w:rsidRPr="000E04D9" w14:paraId="7F8894C3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79EF637A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Vuorinen-Markkola et al. 1992</w:t>
            </w:r>
          </w:p>
        </w:tc>
        <w:tc>
          <w:tcPr>
            <w:tcW w:w="1170" w:type="dxa"/>
            <w:vAlign w:val="center"/>
          </w:tcPr>
          <w:p w14:paraId="6FC8264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6C71151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4942B5BF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43489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3457BE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BAF816B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2704D5B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1DA7934B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35C00CA1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Groop et al. 1993</w:t>
            </w:r>
          </w:p>
        </w:tc>
        <w:tc>
          <w:tcPr>
            <w:tcW w:w="1170" w:type="dxa"/>
            <w:vAlign w:val="center"/>
          </w:tcPr>
          <w:p w14:paraId="23B145D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278" w:type="dxa"/>
            <w:vAlign w:val="center"/>
          </w:tcPr>
          <w:p w14:paraId="62D142A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vAlign w:val="center"/>
          </w:tcPr>
          <w:p w14:paraId="10F658E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BC9EA2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01E801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D25115A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170" w:type="dxa"/>
            <w:vAlign w:val="center"/>
          </w:tcPr>
          <w:p w14:paraId="4217947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1B98D077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40CA539A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Makkonen et al. 1993</w:t>
            </w:r>
          </w:p>
        </w:tc>
        <w:tc>
          <w:tcPr>
            <w:tcW w:w="1170" w:type="dxa"/>
            <w:vAlign w:val="center"/>
          </w:tcPr>
          <w:p w14:paraId="2CF60CFE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765D422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72BF3F0F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E3168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BE3875D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2CCEA94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1170" w:type="dxa"/>
            <w:vAlign w:val="center"/>
          </w:tcPr>
          <w:p w14:paraId="6A5009E7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11DD38BC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50822E23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Blake et al. 1997</w:t>
            </w:r>
          </w:p>
        </w:tc>
        <w:tc>
          <w:tcPr>
            <w:tcW w:w="1170" w:type="dxa"/>
            <w:vAlign w:val="center"/>
          </w:tcPr>
          <w:p w14:paraId="2D30C47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42ECE0B8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U</w:t>
            </w:r>
          </w:p>
        </w:tc>
        <w:tc>
          <w:tcPr>
            <w:tcW w:w="990" w:type="dxa"/>
            <w:vAlign w:val="center"/>
          </w:tcPr>
          <w:p w14:paraId="1475B92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4BE90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2367FD1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FD22E19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170" w:type="dxa"/>
            <w:vAlign w:val="center"/>
          </w:tcPr>
          <w:p w14:paraId="4D3F564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  <w:tr w:rsidR="00792ED8" w:rsidRPr="000E04D9" w14:paraId="2B76408C" w14:textId="77777777" w:rsidTr="00727422">
        <w:trPr>
          <w:trHeight w:val="451"/>
        </w:trPr>
        <w:tc>
          <w:tcPr>
            <w:tcW w:w="2070" w:type="dxa"/>
            <w:vAlign w:val="center"/>
          </w:tcPr>
          <w:p w14:paraId="6ED64974" w14:textId="77777777" w:rsidR="00792ED8" w:rsidRPr="000E04D9" w:rsidRDefault="00792ED8" w:rsidP="00792ED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Alba et al. 2013</w:t>
            </w:r>
          </w:p>
        </w:tc>
        <w:tc>
          <w:tcPr>
            <w:tcW w:w="1170" w:type="dxa"/>
            <w:vAlign w:val="center"/>
          </w:tcPr>
          <w:p w14:paraId="2DCCDA1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278" w:type="dxa"/>
            <w:vAlign w:val="center"/>
          </w:tcPr>
          <w:p w14:paraId="26D723AF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90" w:type="dxa"/>
            <w:vAlign w:val="center"/>
          </w:tcPr>
          <w:p w14:paraId="2680B21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3BE036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E154DA3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2502DC5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1170" w:type="dxa"/>
            <w:vAlign w:val="center"/>
          </w:tcPr>
          <w:p w14:paraId="68F8CA50" w14:textId="77777777" w:rsidR="00792ED8" w:rsidRPr="000E04D9" w:rsidRDefault="00792ED8" w:rsidP="00792ED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sz w:val="20"/>
                <w:szCs w:val="20"/>
              </w:rPr>
              <w:t>L</w:t>
            </w:r>
          </w:p>
        </w:tc>
      </w:tr>
    </w:tbl>
    <w:p w14:paraId="7296FA65" w14:textId="77777777" w:rsidR="00F425D9" w:rsidRPr="000E04D9" w:rsidRDefault="00F425D9" w:rsidP="00F425D9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2510F618" w14:textId="77777777" w:rsidR="00F425D9" w:rsidRPr="000E04D9" w:rsidRDefault="007863D5" w:rsidP="00F425D9">
      <w:pPr>
        <w:bidi w:val="0"/>
        <w:rPr>
          <w:rFonts w:asciiTheme="majorBidi" w:hAnsiTheme="majorBidi" w:cstheme="majorBidi"/>
          <w:noProof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t xml:space="preserve">    </w:t>
      </w:r>
      <w:r w:rsidR="00F425D9" w:rsidRPr="000E04D9">
        <w:rPr>
          <w:rFonts w:asciiTheme="majorBidi" w:hAnsiTheme="majorBidi" w:cstheme="majorBidi"/>
          <w:noProof/>
          <w:sz w:val="20"/>
          <w:szCs w:val="20"/>
        </w:rPr>
        <w:t>Abbreviations: L, low-risk of bias; H, how-risk of bias; U, unclear-risk of bias.</w:t>
      </w:r>
    </w:p>
    <w:p w14:paraId="16BDC4DF" w14:textId="77777777" w:rsidR="00F425D9" w:rsidRPr="000E04D9" w:rsidRDefault="00F425D9" w:rsidP="00F425D9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093663CD" w14:textId="77777777" w:rsidR="00F425D9" w:rsidRPr="000E04D9" w:rsidRDefault="00F425D9" w:rsidP="00F425D9">
      <w:pPr>
        <w:bidi w:val="0"/>
        <w:rPr>
          <w:rFonts w:asciiTheme="majorBidi" w:hAnsiTheme="majorBidi" w:cstheme="majorBidi"/>
          <w:noProof/>
          <w:sz w:val="20"/>
          <w:szCs w:val="20"/>
        </w:rPr>
        <w:sectPr w:rsidR="00F425D9" w:rsidRPr="000E04D9" w:rsidSect="006669EF">
          <w:pgSz w:w="12242" w:h="19505" w:code="1"/>
          <w:pgMar w:top="720" w:right="181" w:bottom="720" w:left="720" w:header="709" w:footer="709" w:gutter="0"/>
          <w:cols w:space="708"/>
          <w:bidi/>
          <w:rtlGutter/>
          <w:docGrid w:linePitch="360"/>
        </w:sectPr>
      </w:pPr>
    </w:p>
    <w:p w14:paraId="069F5936" w14:textId="77777777" w:rsidR="00FC1A00" w:rsidRPr="000E04D9" w:rsidRDefault="00FC1A00" w:rsidP="0030372A">
      <w:pPr>
        <w:pBdr>
          <w:bottom w:val="single" w:sz="4" w:space="1" w:color="auto"/>
        </w:pBdr>
        <w:bidi w:val="0"/>
        <w:rPr>
          <w:rFonts w:asciiTheme="majorBidi" w:hAnsiTheme="majorBidi" w:cstheme="majorBidi"/>
          <w:noProof/>
          <w:sz w:val="20"/>
          <w:szCs w:val="20"/>
        </w:rPr>
      </w:pPr>
      <w:r w:rsidRPr="000E04D9">
        <w:rPr>
          <w:rFonts w:asciiTheme="majorBidi" w:hAnsiTheme="majorBidi" w:cstheme="majorBidi"/>
          <w:b/>
          <w:bCs/>
          <w:noProof/>
          <w:sz w:val="20"/>
          <w:szCs w:val="20"/>
        </w:rPr>
        <w:lastRenderedPageBreak/>
        <w:t>Table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</w:t>
      </w:r>
      <w:r w:rsidRPr="000E04D9">
        <w:rPr>
          <w:rFonts w:asciiTheme="majorBidi" w:hAnsiTheme="majorBidi" w:cstheme="majorBidi"/>
          <w:b/>
          <w:bCs/>
          <w:noProof/>
          <w:sz w:val="20"/>
          <w:szCs w:val="20"/>
        </w:rPr>
        <w:t>3.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Subgroup analyses of guar </w:t>
      </w:r>
      <w:r w:rsidR="00566FE3">
        <w:rPr>
          <w:rFonts w:asciiTheme="majorBidi" w:hAnsiTheme="majorBidi" w:cstheme="majorBidi"/>
          <w:noProof/>
          <w:sz w:val="20"/>
          <w:szCs w:val="20"/>
        </w:rPr>
        <w:t xml:space="preserve">gum </w:t>
      </w:r>
      <w:r w:rsidRPr="000E04D9">
        <w:rPr>
          <w:rFonts w:asciiTheme="majorBidi" w:hAnsiTheme="majorBidi" w:cstheme="majorBidi"/>
          <w:noProof/>
          <w:sz w:val="20"/>
          <w:szCs w:val="20"/>
        </w:rPr>
        <w:t>supplementation on lipid profile in adults.</w:t>
      </w:r>
    </w:p>
    <w:tbl>
      <w:tblPr>
        <w:tblStyle w:val="TableGrid"/>
        <w:tblW w:w="10706" w:type="dxa"/>
        <w:jc w:val="center"/>
        <w:tblLook w:val="04A0" w:firstRow="1" w:lastRow="0" w:firstColumn="1" w:lastColumn="0" w:noHBand="0" w:noVBand="1"/>
      </w:tblPr>
      <w:tblGrid>
        <w:gridCol w:w="2562"/>
        <w:gridCol w:w="505"/>
        <w:gridCol w:w="2177"/>
        <w:gridCol w:w="1494"/>
        <w:gridCol w:w="1789"/>
        <w:gridCol w:w="949"/>
        <w:gridCol w:w="1230"/>
      </w:tblGrid>
      <w:tr w:rsidR="00FC1A00" w:rsidRPr="000E04D9" w14:paraId="5D7E8DE5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E26C3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91DEE1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2047FD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WMD (95%CI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767E1D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P within group</w:t>
            </w:r>
          </w:p>
        </w:tc>
        <w:tc>
          <w:tcPr>
            <w:tcW w:w="39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D10A22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heterogeneity</w:t>
            </w:r>
          </w:p>
        </w:tc>
      </w:tr>
      <w:tr w:rsidR="00FC1A00" w:rsidRPr="000E04D9" w14:paraId="59C9BC01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167856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135589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C51786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2456B4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1F2E3A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P heterogeneity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3D4435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I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6E76A0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P between sub-groups</w:t>
            </w:r>
          </w:p>
        </w:tc>
      </w:tr>
      <w:tr w:rsidR="00FC1A00" w:rsidRPr="000E04D9" w14:paraId="26ADA899" w14:textId="77777777" w:rsidTr="005F35B0">
        <w:trPr>
          <w:trHeight w:val="20"/>
          <w:jc w:val="center"/>
        </w:trPr>
        <w:tc>
          <w:tcPr>
            <w:tcW w:w="94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3E5113" w14:textId="77777777" w:rsidR="00FC1A00" w:rsidRPr="000E04D9" w:rsidRDefault="00FC1A00" w:rsidP="00C75443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ubgroup analyses of guar </w:t>
            </w:r>
            <w:r w:rsidR="000D6813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gum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upplementation on TG </w:t>
            </w:r>
            <w:r w:rsidR="00C75443">
              <w:rPr>
                <w:rFonts w:asciiTheme="majorBidi" w:hAnsiTheme="majorBidi" w:cstheme="majorBidi"/>
                <w:noProof/>
                <w:sz w:val="20"/>
                <w:szCs w:val="20"/>
              </w:rPr>
              <w:t>concentrations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B91029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FC1A00" w:rsidRPr="000E04D9" w14:paraId="1A6F8191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29B5CB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verall effect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302023" w14:textId="77777777" w:rsidR="00FC1A00" w:rsidRPr="000E04D9" w:rsidRDefault="005F35B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7</w:t>
            </w: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4DAE11" w14:textId="77777777" w:rsidR="00FC1A00" w:rsidRPr="000E04D9" w:rsidRDefault="00FC1A0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0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 (-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2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4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, 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6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3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1B835D" w14:textId="77777777" w:rsidR="00FC1A00" w:rsidRPr="000E04D9" w:rsidRDefault="00FC1A0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73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8B61AD" w14:textId="77777777" w:rsidR="00FC1A0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2EE9FD" w14:textId="77777777" w:rsidR="00FC1A00" w:rsidRPr="000E04D9" w:rsidRDefault="005F35B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1.5</w:t>
            </w:r>
            <w:r w:rsidR="00FC1A0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%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D354F7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FC1A00" w:rsidRPr="000E04D9" w14:paraId="451F9CEB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A587D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Baseline serum TG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191D1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3FA09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BEF74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E1A38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0B176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4AA8C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FC1A00" w:rsidRPr="000E04D9" w14:paraId="0569144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3B7F7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15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55B58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E05EE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3.84  (-11.46, 3.77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62F76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23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79DF4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64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37C8B" w14:textId="77777777" w:rsidR="00FC1A00" w:rsidRPr="000E04D9" w:rsidRDefault="00FC1A00" w:rsidP="00FC1A0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123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F9DD7B6" w14:textId="77777777" w:rsidR="00FC1A00" w:rsidRPr="000E04D9" w:rsidRDefault="00FC1A0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</w:t>
            </w:r>
            <w:r w:rsidR="005F35B0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4</w:t>
            </w:r>
          </w:p>
        </w:tc>
      </w:tr>
      <w:tr w:rsidR="005F35B0" w:rsidRPr="000E04D9" w14:paraId="2DE56C5E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C5D69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15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848A8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821C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6.82 (-36.53, 23.09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3E951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655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A9A1A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68A78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0.0%</w:t>
            </w:r>
          </w:p>
        </w:tc>
        <w:tc>
          <w:tcPr>
            <w:tcW w:w="123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0AB122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5F35B0" w:rsidRPr="000E04D9" w14:paraId="1A7C6F68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B1D1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Trial duration (week)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75451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A8F46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76757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458A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92B80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68F8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5F35B0" w:rsidRPr="000E04D9" w14:paraId="74B7FCB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CAA1F4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3D7D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B666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0.13 (-6.40, 26.68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3A84C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230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C5E9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19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6F31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8.0%</w:t>
            </w:r>
          </w:p>
        </w:tc>
        <w:tc>
          <w:tcPr>
            <w:tcW w:w="123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7D661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66</w:t>
            </w:r>
          </w:p>
        </w:tc>
      </w:tr>
      <w:tr w:rsidR="005F35B0" w:rsidRPr="000E04D9" w14:paraId="625C904D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67ACA9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7ACA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86E84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5.52 (-41.73, 10.67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4BFF4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246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4D32D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62F9B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4.5%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D0101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5F35B0" w:rsidRPr="000E04D9" w14:paraId="1E65212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18CD71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Intervention  dose (g/d)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E180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BC1CB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6640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783B5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48E9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E4C6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5F35B0" w:rsidRPr="000E04D9" w14:paraId="30795562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B65919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≤15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4CBD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2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C633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3.56 (-25.39, 18.26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862F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749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A94D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C215E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3.4%</w:t>
            </w:r>
          </w:p>
        </w:tc>
        <w:tc>
          <w:tcPr>
            <w:tcW w:w="123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8EE43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17</w:t>
            </w:r>
          </w:p>
        </w:tc>
      </w:tr>
      <w:tr w:rsidR="005F35B0" w:rsidRPr="000E04D9" w14:paraId="2337D84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CD70A9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gt;1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7D7FE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3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5E186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5 (-39.02, 40.93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998A4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63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17F94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59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82CDA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D8A19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5F35B0" w:rsidRPr="000E04D9" w14:paraId="432A0085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18EC9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es status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F912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17B96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EF637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89C2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C88BF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6E0C7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5F35B0" w:rsidRPr="000E04D9" w14:paraId="3B51B2E3" w14:textId="77777777" w:rsidTr="005F35B0">
        <w:trPr>
          <w:trHeight w:val="95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2BA12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n-diabetic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91085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B78D7" w14:textId="77777777" w:rsidR="005F35B0" w:rsidRPr="000E04D9" w:rsidRDefault="00FF6CED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.71 (-7.09, 20.51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77E43" w14:textId="77777777" w:rsidR="005F35B0" w:rsidRPr="000E04D9" w:rsidRDefault="005F35B0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</w:t>
            </w:r>
            <w:r w:rsidR="00FF6CED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34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3A5FB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4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37FA0" w14:textId="77777777" w:rsidR="005F35B0" w:rsidRPr="000E04D9" w:rsidRDefault="005F35B0" w:rsidP="005F35B0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52.8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6A3F743" w14:textId="77777777" w:rsidR="005F35B0" w:rsidRPr="000E04D9" w:rsidRDefault="005F35B0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11</w:t>
            </w:r>
            <w:r w:rsidR="00FF6CED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</w:tr>
      <w:tr w:rsidR="00FF6CED" w:rsidRPr="000E04D9" w14:paraId="26E71AE9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48775F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ic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18473D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0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71ACD5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6.49 (-42.03, 9.04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00074D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206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D6FC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5867DD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4.7%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953A36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FF6CED" w:rsidRPr="000E04D9" w14:paraId="20261C84" w14:textId="77777777" w:rsidTr="005F35B0">
        <w:trPr>
          <w:trHeight w:val="20"/>
          <w:jc w:val="center"/>
        </w:trPr>
        <w:tc>
          <w:tcPr>
            <w:tcW w:w="1070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0028B3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ubgroup analyses of guar </w:t>
            </w:r>
            <w:r w:rsidR="000D6813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gum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upplementation on TC </w:t>
            </w:r>
            <w:r w:rsidR="000D6813">
              <w:rPr>
                <w:rFonts w:asciiTheme="majorBidi" w:hAnsiTheme="majorBidi" w:cstheme="majorBidi"/>
                <w:noProof/>
                <w:sz w:val="20"/>
                <w:szCs w:val="20"/>
              </w:rPr>
              <w:t>concentrations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</w:p>
        </w:tc>
      </w:tr>
      <w:tr w:rsidR="00FF6CED" w:rsidRPr="000E04D9" w14:paraId="37EB97D3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20C459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Overall effect, 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1986B7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8</w:t>
            </w: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51E20A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9.34 (-26.18, -12.49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595F05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9EFDF0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809FB9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9.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7C7D9B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FF6CED" w:rsidRPr="000E04D9" w14:paraId="13378604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2C3E82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Baseline serum TC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66FEA9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444F6B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A7944A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F09B3E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809ADA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C16474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FF6CED" w:rsidRPr="000E04D9" w14:paraId="371B6D7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D130E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20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0E47D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A7889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33.73 (-47.12, -20.33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EF39D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4B1B0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75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19D1A" w14:textId="77777777" w:rsidR="00FF6CED" w:rsidRPr="000E04D9" w:rsidRDefault="00FF6CED" w:rsidP="00FF6CED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794EB80" w14:textId="77777777" w:rsidR="00FF6CED" w:rsidRPr="000E04D9" w:rsidRDefault="00FF6CED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</w:t>
            </w:r>
            <w:r w:rsidR="0006739B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48</w:t>
            </w:r>
          </w:p>
        </w:tc>
      </w:tr>
      <w:tr w:rsidR="0006739B" w:rsidRPr="000E04D9" w14:paraId="0A2C90A0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3FBA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20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AD63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5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8E8E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8.06 (-25.90, -10.22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CAA2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7B29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C303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2.2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00319BA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127A2CE4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5022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Trial duration (week)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FC52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BEE5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46DA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E9F6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59A5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FD63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0513E90E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8D4A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41DB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0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4846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21.57 (-30.31, -9.45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7CFD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E1B8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3573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4.7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F44FFB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98</w:t>
            </w:r>
          </w:p>
        </w:tc>
      </w:tr>
      <w:tr w:rsidR="0006739B" w:rsidRPr="000E04D9" w14:paraId="719EBC60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07E1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17D6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41AA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4.77 (-27.90, -1.64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0454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27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E73E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0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07CB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3.2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375C791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49F87E03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D983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Intervention  dose (g/d)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5AB8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25EB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96CC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FBCE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FC2D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182E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35B7EB0D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7109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≤15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4EA2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3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74D2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6.75 (-24.57, -8.92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6D41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4304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DFD0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3.6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DA09D1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162</w:t>
            </w:r>
          </w:p>
        </w:tc>
      </w:tr>
      <w:tr w:rsidR="0006739B" w:rsidRPr="000E04D9" w14:paraId="28F8A8E6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12E2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gt;1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5A07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4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98B2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27.32 (-53.53, -1.12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D6C7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4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68B0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4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FC91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3.7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52F2000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6074832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43F8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es status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695F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499E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0CC9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6AED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EB8C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DDE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29AA139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8CE7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n-diabetic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51D1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908C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22.03 (-31.93, -12.13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311A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8756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2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CCC6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0.1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04B73E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551</w:t>
            </w:r>
          </w:p>
        </w:tc>
      </w:tr>
      <w:tr w:rsidR="0006739B" w:rsidRPr="000E04D9" w14:paraId="0DE323CB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BEB4A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ic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24CC2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1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B990A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7.64 (-28.13, -7.16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EFE46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01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1A666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D6C06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5.2%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4A0F4F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15C097CC" w14:textId="77777777" w:rsidTr="005F35B0">
        <w:trPr>
          <w:trHeight w:val="20"/>
          <w:jc w:val="center"/>
        </w:trPr>
        <w:tc>
          <w:tcPr>
            <w:tcW w:w="1070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E0D7B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ubgroup analyses </w:t>
            </w:r>
            <w:r w:rsidR="00426A41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f guar</w:t>
            </w:r>
            <w:r w:rsidR="000D6813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 gum</w:t>
            </w:r>
            <w:r w:rsidR="00426A41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 supplementation on LDL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 </w:t>
            </w:r>
            <w:r w:rsidR="000D6813">
              <w:rPr>
                <w:rFonts w:asciiTheme="majorBidi" w:hAnsiTheme="majorBidi" w:cstheme="majorBidi"/>
                <w:noProof/>
                <w:sz w:val="20"/>
                <w:szCs w:val="20"/>
              </w:rPr>
              <w:t>concentrations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</w:p>
        </w:tc>
      </w:tr>
      <w:tr w:rsidR="0006739B" w:rsidRPr="000E04D9" w14:paraId="6810606B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8C1A7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verall effect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DF36C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2</w:t>
            </w: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44F59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6.19 (-25.54, -6.83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8F5DE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01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12470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3C994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6.2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D15E0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74C16DC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4FE61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Baseline serum LDL-C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3A54C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D2082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9018D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16957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703B6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A414D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411878A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E338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13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C9F9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2FE8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9.51 (-58.66, 39.62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B745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704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BB5C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A652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6.1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D5716F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49</w:t>
            </w:r>
          </w:p>
        </w:tc>
      </w:tr>
      <w:tr w:rsidR="0006739B" w:rsidRPr="000E04D9" w14:paraId="07C0D30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9EC7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13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29CB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273B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9.18 (-26.73, -11.62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D200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24E0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7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8908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44.8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79FD5C0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6AEAF0D1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CCD3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Trial duration (week)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9CC1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753A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17B4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2F01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17D1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8DA4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1D5F0BBF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57B0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CE9F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7CA2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6.09 (-29.08, -3.11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3CAF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15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EFD9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34DB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2.0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41A3B3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213</w:t>
            </w:r>
          </w:p>
        </w:tc>
      </w:tr>
      <w:tr w:rsidR="0006739B" w:rsidRPr="000E04D9" w14:paraId="49012BD8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2528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53BC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5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3B56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6.86 (-30.64, -3.07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34EB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17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0A17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E64C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5.0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1FEC583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500A4E9F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BCC9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Intervention  dose (g/d)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4B5D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1C68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A5B4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D512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FC14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7894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72654C3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6FDD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≤15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4A69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9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7393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4.90 (-26.27, -3.53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A7DF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10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06E1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C22A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0.5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06A204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81</w:t>
            </w:r>
          </w:p>
        </w:tc>
      </w:tr>
      <w:tr w:rsidR="0006739B" w:rsidRPr="000E04D9" w14:paraId="422F9BCE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A911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gt;1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CB31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E3DE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7.80 (-52.71, 17.09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8F57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17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E02C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7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DE57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9.2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51E7BC4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30D1E9F6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912C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es status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1B66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E848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EE7F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6B08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FCA5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16F2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26B1AFD2" w14:textId="77777777" w:rsidTr="005F35B0">
        <w:trPr>
          <w:trHeight w:val="161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93E3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n-diabetic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562A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5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69F3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25.43 (-34.46, -16.40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72D3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&lt;0.00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F6DB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6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065A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55.5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657F07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</w:tr>
      <w:tr w:rsidR="0006739B" w:rsidRPr="000E04D9" w14:paraId="28CCC46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B2DEF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ic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213F4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4E5C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8.28 (-20.46, 3.89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6ECC9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182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ACA96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0.0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EAE23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8.1%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F5ABC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30474ECF" w14:textId="77777777" w:rsidTr="005F35B0">
        <w:trPr>
          <w:trHeight w:val="20"/>
          <w:jc w:val="center"/>
        </w:trPr>
        <w:tc>
          <w:tcPr>
            <w:tcW w:w="1070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981AC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ubgroup analyses </w:t>
            </w:r>
            <w:r w:rsidR="000F1A1D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of guar </w:t>
            </w:r>
            <w:r w:rsidR="00EA3158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gum </w:t>
            </w:r>
            <w:r w:rsidR="000F1A1D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supplementation on HDL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 </w:t>
            </w:r>
            <w:r w:rsidR="00EA3158">
              <w:rPr>
                <w:rFonts w:asciiTheme="majorBidi" w:hAnsiTheme="majorBidi" w:cstheme="majorBidi"/>
                <w:noProof/>
                <w:sz w:val="20"/>
                <w:szCs w:val="20"/>
              </w:rPr>
              <w:t>concentrations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</w:p>
        </w:tc>
      </w:tr>
      <w:tr w:rsidR="0006739B" w:rsidRPr="000E04D9" w14:paraId="56D3071B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A715D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verall effect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FEC81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5</w:t>
            </w: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4F813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0.59 (-1.92, 0.73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1CC07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82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0FA85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35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BAAE4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0.6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BBF5D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43F84D78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C4740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Baseline serum HDL-C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A3BC2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762A5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4417D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5355B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0C39A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0D86C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17C66FF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0D1E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5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0840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69BF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53 (-1.29, 2.36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B651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566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2334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6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69B7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6C6E83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129</w:t>
            </w:r>
          </w:p>
        </w:tc>
      </w:tr>
      <w:tr w:rsidR="0006739B" w:rsidRPr="000E04D9" w14:paraId="1AE463AB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28AE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5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8C6B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D51A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2.37 (-4.56, -0.18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2130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33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22AC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11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FBF6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41.2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532DB0C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3719156D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05DA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Trial duration (week)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4C06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6243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8CC1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A745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DC2E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A486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14FE6DF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7C74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lt;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57A2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B6E2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0.71 (-2.50, 1.06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D950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43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BE71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5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E4A1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48.9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80DD058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838</w:t>
            </w:r>
          </w:p>
        </w:tc>
      </w:tr>
      <w:tr w:rsidR="0006739B" w:rsidRPr="000E04D9" w14:paraId="519E07E1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DD78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≥1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2295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6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9AE0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0.43 (-2.42, 1.55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602D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665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7795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2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8231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2BF7845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767B97B2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114A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Intervention  dose (g/d)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1792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168A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934F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3026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065F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3825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19502F0F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776E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≤15 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A7E9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1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884D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7 (-1.08, 1.82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CCEE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614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925A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0.878 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5DC3F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8EF244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06</w:t>
            </w:r>
          </w:p>
        </w:tc>
      </w:tr>
      <w:tr w:rsidR="0006739B" w:rsidRPr="000E04D9" w14:paraId="2DB2008C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A15D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&gt;1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38B5A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3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5DDC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3.97 (-11.31, 3.36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9EC3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289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7DA6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6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2E595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460E4D2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0A1C44AA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CBC39E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es status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C463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D655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5CCDD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129B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9BC20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2FA6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06739B" w:rsidRPr="000E04D9" w14:paraId="2225C013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2F70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n-diabetic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C1DD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7</w:t>
            </w:r>
          </w:p>
        </w:tc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12B99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.99 (-3.83, -0.14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287C3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0.034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F355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1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EC504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5.7%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1B905F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32</w:t>
            </w:r>
          </w:p>
        </w:tc>
      </w:tr>
      <w:tr w:rsidR="0006739B" w:rsidRPr="000E04D9" w14:paraId="6DA7D184" w14:textId="77777777" w:rsidTr="005F35B0">
        <w:trPr>
          <w:trHeight w:val="20"/>
          <w:jc w:val="center"/>
        </w:trPr>
        <w:tc>
          <w:tcPr>
            <w:tcW w:w="25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46645C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Diabetic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84CD8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8</w:t>
            </w:r>
          </w:p>
        </w:tc>
        <w:tc>
          <w:tcPr>
            <w:tcW w:w="21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CD7F0B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91 (-0.99, 2.83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8FC261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348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20E6F7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78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4988F2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0.0%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A175F16" w14:textId="77777777" w:rsidR="0006739B" w:rsidRPr="000E04D9" w:rsidRDefault="0006739B" w:rsidP="0006739B">
            <w:pPr>
              <w:bidi w:val="0"/>
              <w:spacing w:line="259" w:lineRule="auto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</w:tbl>
    <w:p w14:paraId="5A1D9EFA" w14:textId="77777777" w:rsidR="00FC1A00" w:rsidRPr="000E04D9" w:rsidRDefault="00FC1A00" w:rsidP="00FC1A00">
      <w:pPr>
        <w:bidi w:val="0"/>
        <w:rPr>
          <w:rFonts w:asciiTheme="majorBidi" w:hAnsiTheme="majorBidi" w:cstheme="majorBidi"/>
          <w:noProof/>
          <w:sz w:val="20"/>
          <w:szCs w:val="20"/>
        </w:rPr>
      </w:pPr>
      <w:r w:rsidRPr="000E04D9">
        <w:rPr>
          <w:rFonts w:asciiTheme="majorBidi" w:hAnsiTheme="majorBidi" w:cstheme="majorBidi"/>
          <w:noProof/>
          <w:sz w:val="20"/>
          <w:szCs w:val="20"/>
        </w:rPr>
        <w:t>Abbreviations: CI, confidence interval; WMD, weighted mean differences; TG, triglycerides; TC, total cholesterols; LDL-C, low-density lipoprotein cholesterol, HDL, high-density lipoprotein cholesterol.</w:t>
      </w:r>
    </w:p>
    <w:p w14:paraId="3D68B78F" w14:textId="77777777" w:rsidR="00FC1A00" w:rsidRPr="000E04D9" w:rsidRDefault="00FC1A00" w:rsidP="00FC1A00">
      <w:pPr>
        <w:bidi w:val="0"/>
        <w:rPr>
          <w:rFonts w:asciiTheme="majorBidi" w:hAnsiTheme="majorBidi" w:cstheme="majorBidi"/>
          <w:b/>
          <w:bCs/>
          <w:noProof/>
          <w:sz w:val="20"/>
          <w:szCs w:val="20"/>
        </w:rPr>
      </w:pPr>
    </w:p>
    <w:p w14:paraId="7556C183" w14:textId="77777777" w:rsidR="00FC1A00" w:rsidRPr="000E04D9" w:rsidRDefault="00FC1A00" w:rsidP="00FC1A00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1C4AB341" w14:textId="77777777" w:rsidR="00514E9C" w:rsidRPr="000E04D9" w:rsidRDefault="00514E9C" w:rsidP="00514E9C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78CB9768" w14:textId="77777777" w:rsidR="005D2221" w:rsidRPr="000E04D9" w:rsidRDefault="005D2221" w:rsidP="006669EF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357C65F8" w14:textId="77777777" w:rsidR="005D2221" w:rsidRPr="000E04D9" w:rsidRDefault="005D2221" w:rsidP="005D222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0060B83C" w14:textId="77777777" w:rsidR="00F33EE1" w:rsidRPr="000E04D9" w:rsidRDefault="00F33EE1" w:rsidP="005D2221">
      <w:pPr>
        <w:bidi w:val="0"/>
        <w:rPr>
          <w:rFonts w:asciiTheme="majorBidi" w:hAnsiTheme="majorBidi" w:cstheme="majorBidi"/>
          <w:noProof/>
          <w:sz w:val="20"/>
          <w:szCs w:val="20"/>
        </w:rPr>
        <w:sectPr w:rsidR="00F33EE1" w:rsidRPr="000E04D9" w:rsidSect="006669EF">
          <w:pgSz w:w="12242" w:h="19505" w:code="1"/>
          <w:pgMar w:top="720" w:right="181" w:bottom="720" w:left="720" w:header="709" w:footer="709" w:gutter="0"/>
          <w:cols w:space="708"/>
          <w:bidi/>
          <w:rtlGutter/>
          <w:docGrid w:linePitch="360"/>
        </w:sectPr>
      </w:pPr>
    </w:p>
    <w:p w14:paraId="198880CF" w14:textId="77777777" w:rsidR="005D2221" w:rsidRPr="000E04D9" w:rsidRDefault="005D2221" w:rsidP="005D222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24C242B8" w14:textId="77777777" w:rsidR="005D2221" w:rsidRPr="000E04D9" w:rsidRDefault="005D2221" w:rsidP="005D222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4B86538F" w14:textId="77777777" w:rsidR="005D2221" w:rsidRPr="000E04D9" w:rsidRDefault="005D2221" w:rsidP="0030372A">
      <w:pPr>
        <w:bidi w:val="0"/>
        <w:rPr>
          <w:rFonts w:asciiTheme="majorBidi" w:hAnsiTheme="majorBidi" w:cstheme="majorBidi"/>
          <w:noProof/>
          <w:sz w:val="20"/>
          <w:szCs w:val="20"/>
        </w:rPr>
      </w:pPr>
      <w:r w:rsidRPr="000E04D9">
        <w:rPr>
          <w:rFonts w:asciiTheme="majorBidi" w:hAnsiTheme="majorBidi" w:cstheme="majorBidi"/>
          <w:b/>
          <w:bCs/>
          <w:noProof/>
          <w:sz w:val="20"/>
          <w:szCs w:val="20"/>
        </w:rPr>
        <w:t>Table 4.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  GRADE profile of </w:t>
      </w:r>
      <w:r w:rsidR="0030372A" w:rsidRPr="000E04D9">
        <w:rPr>
          <w:rFonts w:asciiTheme="majorBidi" w:hAnsiTheme="majorBidi" w:cstheme="majorBidi"/>
          <w:noProof/>
          <w:sz w:val="20"/>
          <w:szCs w:val="20"/>
        </w:rPr>
        <w:t>guar supplementation on lipid profile in adults.</w:t>
      </w:r>
    </w:p>
    <w:tbl>
      <w:tblPr>
        <w:tblpPr w:leftFromText="187" w:rightFromText="187" w:vertAnchor="text" w:horzAnchor="margin" w:tblpY="298"/>
        <w:tblW w:w="17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8"/>
        <w:gridCol w:w="1883"/>
        <w:gridCol w:w="2067"/>
        <w:gridCol w:w="1940"/>
        <w:gridCol w:w="1886"/>
        <w:gridCol w:w="2003"/>
        <w:gridCol w:w="1886"/>
        <w:gridCol w:w="2357"/>
        <w:gridCol w:w="1532"/>
      </w:tblGrid>
      <w:tr w:rsidR="00F33EE1" w:rsidRPr="000E04D9" w14:paraId="761ED2BF" w14:textId="77777777" w:rsidTr="00792ED8">
        <w:trPr>
          <w:trHeight w:val="683"/>
        </w:trPr>
        <w:tc>
          <w:tcPr>
            <w:tcW w:w="11337" w:type="dxa"/>
            <w:gridSpan w:val="6"/>
            <w:vAlign w:val="center"/>
          </w:tcPr>
          <w:p w14:paraId="7B406246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Quality assessment</w:t>
            </w:r>
          </w:p>
        </w:tc>
        <w:tc>
          <w:tcPr>
            <w:tcW w:w="4243" w:type="dxa"/>
            <w:gridSpan w:val="2"/>
            <w:vAlign w:val="center"/>
          </w:tcPr>
          <w:p w14:paraId="700702A6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Summary of findings</w:t>
            </w:r>
          </w:p>
        </w:tc>
        <w:tc>
          <w:tcPr>
            <w:tcW w:w="1532" w:type="dxa"/>
            <w:vMerge w:val="restart"/>
            <w:vAlign w:val="center"/>
          </w:tcPr>
          <w:p w14:paraId="57FD97CF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Quality</w:t>
            </w:r>
          </w:p>
          <w:p w14:paraId="36B5C3A1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f evidence</w:t>
            </w:r>
          </w:p>
        </w:tc>
      </w:tr>
      <w:tr w:rsidR="00F33EE1" w:rsidRPr="000E04D9" w14:paraId="2F6CA630" w14:textId="77777777" w:rsidTr="00792ED8">
        <w:trPr>
          <w:trHeight w:val="832"/>
        </w:trPr>
        <w:tc>
          <w:tcPr>
            <w:tcW w:w="1558" w:type="dxa"/>
            <w:vAlign w:val="center"/>
          </w:tcPr>
          <w:p w14:paraId="1787F2BC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utcomes</w:t>
            </w:r>
          </w:p>
        </w:tc>
        <w:tc>
          <w:tcPr>
            <w:tcW w:w="1883" w:type="dxa"/>
            <w:vAlign w:val="center"/>
          </w:tcPr>
          <w:p w14:paraId="5577C7D3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Risk of bias</w:t>
            </w:r>
          </w:p>
        </w:tc>
        <w:tc>
          <w:tcPr>
            <w:tcW w:w="2067" w:type="dxa"/>
            <w:vAlign w:val="center"/>
          </w:tcPr>
          <w:p w14:paraId="6F39C5F6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Inconsistency</w:t>
            </w:r>
          </w:p>
        </w:tc>
        <w:tc>
          <w:tcPr>
            <w:tcW w:w="1940" w:type="dxa"/>
            <w:vAlign w:val="center"/>
          </w:tcPr>
          <w:p w14:paraId="166C662E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Indirectness</w:t>
            </w:r>
          </w:p>
        </w:tc>
        <w:tc>
          <w:tcPr>
            <w:tcW w:w="1886" w:type="dxa"/>
            <w:vAlign w:val="center"/>
          </w:tcPr>
          <w:p w14:paraId="5798B745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Imprecision</w:t>
            </w:r>
          </w:p>
        </w:tc>
        <w:tc>
          <w:tcPr>
            <w:tcW w:w="2003" w:type="dxa"/>
            <w:vAlign w:val="center"/>
          </w:tcPr>
          <w:p w14:paraId="18BBB3A0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Publication Bias</w:t>
            </w:r>
          </w:p>
        </w:tc>
        <w:tc>
          <w:tcPr>
            <w:tcW w:w="1886" w:type="dxa"/>
            <w:vAlign w:val="center"/>
          </w:tcPr>
          <w:p w14:paraId="73E6C7A1" w14:textId="77777777" w:rsidR="00F33EE1" w:rsidRPr="000E04D9" w:rsidRDefault="00F33EE1" w:rsidP="00BC6C1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umber</w:t>
            </w:r>
            <w:r w:rsidR="00BC6C11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of intervention/control</w:t>
            </w:r>
          </w:p>
        </w:tc>
        <w:tc>
          <w:tcPr>
            <w:tcW w:w="2357" w:type="dxa"/>
            <w:vAlign w:val="center"/>
          </w:tcPr>
          <w:p w14:paraId="778568C4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WMD (95%CI)</w:t>
            </w:r>
          </w:p>
        </w:tc>
        <w:tc>
          <w:tcPr>
            <w:tcW w:w="1532" w:type="dxa"/>
            <w:vMerge/>
            <w:vAlign w:val="center"/>
          </w:tcPr>
          <w:p w14:paraId="54111C04" w14:textId="77777777" w:rsidR="00F33EE1" w:rsidRPr="000E04D9" w:rsidRDefault="00F33EE1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</w:p>
        </w:tc>
      </w:tr>
      <w:tr w:rsidR="00792ED8" w:rsidRPr="000E04D9" w14:paraId="3C2ED92D" w14:textId="77777777" w:rsidTr="00792ED8">
        <w:trPr>
          <w:trHeight w:val="85"/>
        </w:trPr>
        <w:tc>
          <w:tcPr>
            <w:tcW w:w="1558" w:type="dxa"/>
            <w:vAlign w:val="center"/>
          </w:tcPr>
          <w:p w14:paraId="76304604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TG</w:t>
            </w:r>
          </w:p>
        </w:tc>
        <w:tc>
          <w:tcPr>
            <w:tcW w:w="1883" w:type="dxa"/>
            <w:vAlign w:val="center"/>
          </w:tcPr>
          <w:p w14:paraId="34FB0BB4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2067" w:type="dxa"/>
            <w:vAlign w:val="center"/>
          </w:tcPr>
          <w:p w14:paraId="1DFCC2CC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Very 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940" w:type="dxa"/>
            <w:vAlign w:val="center"/>
          </w:tcPr>
          <w:p w14:paraId="04C9CDC0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886" w:type="dxa"/>
            <w:vAlign w:val="center"/>
          </w:tcPr>
          <w:p w14:paraId="4CE6F6B9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2003" w:type="dxa"/>
            <w:vAlign w:val="center"/>
          </w:tcPr>
          <w:p w14:paraId="5393E4FB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1886" w:type="dxa"/>
            <w:vAlign w:val="center"/>
          </w:tcPr>
          <w:p w14:paraId="6BC45FDA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555 (283/272)</w:t>
            </w:r>
          </w:p>
        </w:tc>
        <w:tc>
          <w:tcPr>
            <w:tcW w:w="2357" w:type="dxa"/>
            <w:vAlign w:val="center"/>
          </w:tcPr>
          <w:p w14:paraId="679E12E6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2.90 (-22.64, 16.83)</w:t>
            </w:r>
          </w:p>
        </w:tc>
        <w:tc>
          <w:tcPr>
            <w:tcW w:w="1532" w:type="dxa"/>
            <w:vAlign w:val="center"/>
          </w:tcPr>
          <w:p w14:paraId="3647E031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="Cambria Math" w:hAnsi="Cambria Math" w:cs="Cambria Math"/>
                <w:noProof/>
                <w:sz w:val="20"/>
                <w:szCs w:val="20"/>
              </w:rPr>
              <w:t>⊕◯◯◯</w:t>
            </w:r>
          </w:p>
          <w:p w14:paraId="7E707B15" w14:textId="77777777" w:rsidR="00792ED8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Very low   </w:t>
            </w:r>
          </w:p>
        </w:tc>
      </w:tr>
      <w:tr w:rsidR="0030372A" w:rsidRPr="000E04D9" w14:paraId="4A3E5A8B" w14:textId="77777777" w:rsidTr="00792ED8">
        <w:trPr>
          <w:trHeight w:val="87"/>
        </w:trPr>
        <w:tc>
          <w:tcPr>
            <w:tcW w:w="1558" w:type="dxa"/>
            <w:vAlign w:val="center"/>
          </w:tcPr>
          <w:p w14:paraId="6C4E799F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TC</w:t>
            </w:r>
          </w:p>
        </w:tc>
        <w:tc>
          <w:tcPr>
            <w:tcW w:w="1883" w:type="dxa"/>
            <w:vAlign w:val="center"/>
          </w:tcPr>
          <w:p w14:paraId="199CC6A5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2067" w:type="dxa"/>
            <w:vAlign w:val="center"/>
          </w:tcPr>
          <w:p w14:paraId="2E7D616A" w14:textId="77777777" w:rsidR="0030372A" w:rsidRPr="000E04D9" w:rsidRDefault="0030372A" w:rsidP="0006739B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="0006739B"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940" w:type="dxa"/>
            <w:vAlign w:val="center"/>
          </w:tcPr>
          <w:p w14:paraId="1B0EDF33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886" w:type="dxa"/>
            <w:vAlign w:val="center"/>
          </w:tcPr>
          <w:p w14:paraId="24956A24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2003" w:type="dxa"/>
            <w:vAlign w:val="center"/>
          </w:tcPr>
          <w:p w14:paraId="1315ACEA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1886" w:type="dxa"/>
            <w:vAlign w:val="center"/>
          </w:tcPr>
          <w:p w14:paraId="41974B93" w14:textId="77777777" w:rsidR="0030372A" w:rsidRPr="000E04D9" w:rsidRDefault="00792ED8" w:rsidP="00792ED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577 (289</w:t>
            </w:r>
            <w:r w:rsidR="0030372A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/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88)</w:t>
            </w:r>
          </w:p>
        </w:tc>
        <w:tc>
          <w:tcPr>
            <w:tcW w:w="2357" w:type="dxa"/>
            <w:vAlign w:val="center"/>
          </w:tcPr>
          <w:p w14:paraId="643B1394" w14:textId="77777777" w:rsidR="0030372A" w:rsidRPr="000E04D9" w:rsidRDefault="00792ED8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9.34 (-26.18, -12.49)</w:t>
            </w:r>
          </w:p>
        </w:tc>
        <w:tc>
          <w:tcPr>
            <w:tcW w:w="1532" w:type="dxa"/>
            <w:vAlign w:val="center"/>
          </w:tcPr>
          <w:p w14:paraId="496AF20D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="Cambria Math" w:hAnsi="Cambria Math" w:cs="Cambria Math"/>
                <w:noProof/>
                <w:sz w:val="20"/>
                <w:szCs w:val="20"/>
              </w:rPr>
              <w:t>⊕⊕⊕◯</w:t>
            </w:r>
          </w:p>
          <w:p w14:paraId="26D4BC09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Moderate  </w:t>
            </w:r>
          </w:p>
        </w:tc>
      </w:tr>
      <w:tr w:rsidR="0030372A" w:rsidRPr="000E04D9" w14:paraId="0308AB25" w14:textId="77777777" w:rsidTr="00792ED8">
        <w:trPr>
          <w:trHeight w:val="87"/>
        </w:trPr>
        <w:tc>
          <w:tcPr>
            <w:tcW w:w="1558" w:type="dxa"/>
            <w:vAlign w:val="center"/>
          </w:tcPr>
          <w:p w14:paraId="552465F4" w14:textId="77777777" w:rsidR="0030372A" w:rsidRPr="000E04D9" w:rsidRDefault="0030372A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LDL-C</w:t>
            </w:r>
          </w:p>
        </w:tc>
        <w:tc>
          <w:tcPr>
            <w:tcW w:w="1883" w:type="dxa"/>
            <w:vAlign w:val="center"/>
          </w:tcPr>
          <w:p w14:paraId="70682B36" w14:textId="77777777" w:rsidR="0030372A" w:rsidRPr="000E04D9" w:rsidRDefault="0030372A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2067" w:type="dxa"/>
            <w:vAlign w:val="center"/>
          </w:tcPr>
          <w:p w14:paraId="674EB432" w14:textId="77777777" w:rsidR="0030372A" w:rsidRPr="000E04D9" w:rsidRDefault="00BC6C11" w:rsidP="0006739B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V</w:t>
            </w:r>
            <w:r w:rsidR="0030372A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ery serious Limitations </w:t>
            </w:r>
            <w:r w:rsidR="0006739B"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940" w:type="dxa"/>
            <w:vAlign w:val="center"/>
          </w:tcPr>
          <w:p w14:paraId="5163CC7D" w14:textId="77777777" w:rsidR="0030372A" w:rsidRPr="000E04D9" w:rsidRDefault="0030372A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886" w:type="dxa"/>
            <w:vAlign w:val="center"/>
          </w:tcPr>
          <w:p w14:paraId="7CA8A794" w14:textId="77777777" w:rsidR="0030372A" w:rsidRPr="000E04D9" w:rsidRDefault="0030372A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2003" w:type="dxa"/>
            <w:vAlign w:val="center"/>
          </w:tcPr>
          <w:p w14:paraId="6D31E69A" w14:textId="77777777" w:rsidR="0030372A" w:rsidRPr="000E04D9" w:rsidRDefault="0030372A" w:rsidP="00F33EE1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1886" w:type="dxa"/>
            <w:vAlign w:val="center"/>
          </w:tcPr>
          <w:p w14:paraId="2E689C4E" w14:textId="77777777" w:rsidR="0030372A" w:rsidRPr="000E04D9" w:rsidRDefault="00792ED8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369 (</w:t>
            </w:r>
            <w:r w:rsidR="0030372A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190/179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)</w:t>
            </w:r>
          </w:p>
        </w:tc>
        <w:tc>
          <w:tcPr>
            <w:tcW w:w="2357" w:type="dxa"/>
            <w:vAlign w:val="center"/>
          </w:tcPr>
          <w:p w14:paraId="7E4127A3" w14:textId="77777777" w:rsidR="0030372A" w:rsidRPr="000E04D9" w:rsidRDefault="0030372A" w:rsidP="00657A58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16.19 (-25.54, -6.83)</w:t>
            </w:r>
          </w:p>
        </w:tc>
        <w:tc>
          <w:tcPr>
            <w:tcW w:w="1532" w:type="dxa"/>
            <w:vAlign w:val="center"/>
          </w:tcPr>
          <w:p w14:paraId="249A871C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="Cambria Math" w:hAnsi="Cambria Math" w:cs="Cambria Math"/>
                <w:noProof/>
                <w:sz w:val="20"/>
                <w:szCs w:val="20"/>
              </w:rPr>
              <w:t>⊕⊕◯◯</w:t>
            </w:r>
          </w:p>
          <w:p w14:paraId="573E106B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Low  </w:t>
            </w:r>
          </w:p>
        </w:tc>
      </w:tr>
      <w:tr w:rsidR="0030372A" w:rsidRPr="000E04D9" w14:paraId="7CBAEE57" w14:textId="77777777" w:rsidTr="00792ED8">
        <w:trPr>
          <w:trHeight w:val="87"/>
        </w:trPr>
        <w:tc>
          <w:tcPr>
            <w:tcW w:w="1558" w:type="dxa"/>
            <w:vAlign w:val="center"/>
          </w:tcPr>
          <w:p w14:paraId="7E9A6ED9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HDL-C</w:t>
            </w:r>
          </w:p>
        </w:tc>
        <w:tc>
          <w:tcPr>
            <w:tcW w:w="1883" w:type="dxa"/>
            <w:vAlign w:val="center"/>
          </w:tcPr>
          <w:p w14:paraId="059B74D2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2067" w:type="dxa"/>
            <w:vAlign w:val="center"/>
          </w:tcPr>
          <w:p w14:paraId="37DD5BC1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1940" w:type="dxa"/>
            <w:vAlign w:val="center"/>
          </w:tcPr>
          <w:p w14:paraId="4215CF2F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886" w:type="dxa"/>
            <w:vAlign w:val="center"/>
          </w:tcPr>
          <w:p w14:paraId="59BA1045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Serious Limitations 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2003" w:type="dxa"/>
            <w:vAlign w:val="center"/>
          </w:tcPr>
          <w:p w14:paraId="520F0ADF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No serious limitations</w:t>
            </w:r>
          </w:p>
        </w:tc>
        <w:tc>
          <w:tcPr>
            <w:tcW w:w="1886" w:type="dxa"/>
            <w:vAlign w:val="center"/>
          </w:tcPr>
          <w:p w14:paraId="2620E4C1" w14:textId="77777777" w:rsidR="0030372A" w:rsidRPr="000E04D9" w:rsidRDefault="00792ED8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441 (</w:t>
            </w:r>
            <w:r w:rsidR="0030372A"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226/215</w:t>
            </w: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)</w:t>
            </w:r>
          </w:p>
        </w:tc>
        <w:tc>
          <w:tcPr>
            <w:tcW w:w="2357" w:type="dxa"/>
            <w:vAlign w:val="center"/>
          </w:tcPr>
          <w:p w14:paraId="56F48E7D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>-0.59 (-1.92, 0.73)</w:t>
            </w:r>
          </w:p>
        </w:tc>
        <w:tc>
          <w:tcPr>
            <w:tcW w:w="1532" w:type="dxa"/>
            <w:vAlign w:val="center"/>
          </w:tcPr>
          <w:p w14:paraId="7F0B2B19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="Cambria Math" w:hAnsi="Cambria Math" w:cs="Cambria Math"/>
                <w:noProof/>
                <w:sz w:val="20"/>
                <w:szCs w:val="20"/>
              </w:rPr>
              <w:t>⊕⊕⊕◯</w:t>
            </w:r>
          </w:p>
          <w:p w14:paraId="6A81482E" w14:textId="77777777" w:rsidR="0030372A" w:rsidRPr="000E04D9" w:rsidRDefault="0030372A" w:rsidP="0030372A">
            <w:pPr>
              <w:bidi w:val="0"/>
              <w:rPr>
                <w:rFonts w:asciiTheme="majorBidi" w:hAnsiTheme="majorBidi" w:cstheme="majorBidi"/>
                <w:noProof/>
                <w:sz w:val="20"/>
                <w:szCs w:val="20"/>
              </w:rPr>
            </w:pPr>
            <w:r w:rsidRPr="000E04D9">
              <w:rPr>
                <w:rFonts w:asciiTheme="majorBidi" w:hAnsiTheme="majorBidi" w:cstheme="majorBidi"/>
                <w:noProof/>
                <w:sz w:val="20"/>
                <w:szCs w:val="20"/>
              </w:rPr>
              <w:t xml:space="preserve">Moderate  </w:t>
            </w:r>
          </w:p>
        </w:tc>
      </w:tr>
    </w:tbl>
    <w:p w14:paraId="2A567372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5197AF5C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432F392F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05B194F9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08ACC038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6656DAD1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2D155FCA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28089663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6C7E0ACF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3A71A5E7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34F66EC1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6D03A1CD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3F631E73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5893E7AF" w14:textId="77777777" w:rsidR="00F33EE1" w:rsidRPr="000E04D9" w:rsidRDefault="00F33EE1" w:rsidP="00F33EE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3D2C1079" w14:textId="77777777" w:rsidR="0006739B" w:rsidRPr="000E04D9" w:rsidRDefault="0006739B" w:rsidP="0006739B">
      <w:pPr>
        <w:bidi w:val="0"/>
        <w:rPr>
          <w:rFonts w:asciiTheme="majorBidi" w:hAnsiTheme="majorBidi" w:cstheme="majorBidi"/>
          <w:noProof/>
          <w:sz w:val="20"/>
          <w:szCs w:val="20"/>
          <w:vertAlign w:val="superscript"/>
        </w:rPr>
      </w:pP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 xml:space="preserve">a </w:t>
      </w:r>
      <w:r w:rsidRPr="000E04D9">
        <w:rPr>
          <w:rFonts w:asciiTheme="majorBidi" w:hAnsiTheme="majorBidi" w:cstheme="majorBidi"/>
          <w:noProof/>
          <w:sz w:val="20"/>
          <w:szCs w:val="20"/>
        </w:rPr>
        <w:t>The test for heterogeneity is significant, and the I</w:t>
      </w: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>2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is high, 91.5%</w:t>
      </w:r>
    </w:p>
    <w:p w14:paraId="5E80BB03" w14:textId="77777777" w:rsidR="005D2221" w:rsidRPr="000E04D9" w:rsidRDefault="005D2221" w:rsidP="00792ED8">
      <w:pPr>
        <w:bidi w:val="0"/>
        <w:rPr>
          <w:rFonts w:asciiTheme="majorBidi" w:hAnsiTheme="majorBidi" w:cstheme="majorBidi"/>
          <w:noProof/>
          <w:sz w:val="20"/>
          <w:szCs w:val="20"/>
          <w:vertAlign w:val="superscript"/>
        </w:rPr>
      </w:pP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 xml:space="preserve">a </w:t>
      </w:r>
      <w:r w:rsidRPr="000E04D9">
        <w:rPr>
          <w:rFonts w:asciiTheme="majorBidi" w:hAnsiTheme="majorBidi" w:cstheme="majorBidi"/>
          <w:noProof/>
          <w:sz w:val="20"/>
          <w:szCs w:val="20"/>
        </w:rPr>
        <w:t>The test for heterogeneity is significant, and the I</w:t>
      </w: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>2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is moderate, </w:t>
      </w:r>
      <w:r w:rsidR="0030372A" w:rsidRPr="000E04D9">
        <w:rPr>
          <w:rFonts w:asciiTheme="majorBidi" w:hAnsiTheme="majorBidi" w:cstheme="majorBidi"/>
          <w:noProof/>
          <w:sz w:val="20"/>
          <w:szCs w:val="20"/>
        </w:rPr>
        <w:t>69.</w:t>
      </w:r>
      <w:r w:rsidR="00792ED8" w:rsidRPr="000E04D9">
        <w:rPr>
          <w:rFonts w:asciiTheme="majorBidi" w:hAnsiTheme="majorBidi" w:cstheme="majorBidi"/>
          <w:noProof/>
          <w:sz w:val="20"/>
          <w:szCs w:val="20"/>
        </w:rPr>
        <w:t>4</w:t>
      </w:r>
      <w:r w:rsidR="0030372A" w:rsidRPr="000E04D9">
        <w:rPr>
          <w:rFonts w:asciiTheme="majorBidi" w:hAnsiTheme="majorBidi" w:cstheme="majorBidi"/>
          <w:noProof/>
          <w:sz w:val="20"/>
          <w:szCs w:val="20"/>
        </w:rPr>
        <w:t>%</w:t>
      </w:r>
    </w:p>
    <w:p w14:paraId="0B933FC1" w14:textId="77777777" w:rsidR="005D2221" w:rsidRPr="000E04D9" w:rsidRDefault="005D2221" w:rsidP="00792ED8">
      <w:pPr>
        <w:bidi w:val="0"/>
        <w:rPr>
          <w:rFonts w:asciiTheme="majorBidi" w:hAnsiTheme="majorBidi" w:cstheme="majorBidi"/>
          <w:noProof/>
          <w:sz w:val="20"/>
          <w:szCs w:val="20"/>
        </w:rPr>
      </w:pP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 xml:space="preserve">b </w:t>
      </w:r>
      <w:r w:rsidRPr="000E04D9">
        <w:rPr>
          <w:rFonts w:asciiTheme="majorBidi" w:hAnsiTheme="majorBidi" w:cstheme="majorBidi"/>
          <w:noProof/>
          <w:sz w:val="20"/>
          <w:szCs w:val="20"/>
        </w:rPr>
        <w:t>The test for heterogeneity is significant, and the I</w:t>
      </w: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>2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is </w:t>
      </w:r>
      <w:r w:rsidR="00792ED8" w:rsidRPr="000E04D9">
        <w:rPr>
          <w:rFonts w:asciiTheme="majorBidi" w:hAnsiTheme="majorBidi" w:cstheme="majorBidi"/>
          <w:noProof/>
          <w:sz w:val="20"/>
          <w:szCs w:val="20"/>
        </w:rPr>
        <w:t>high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, </w:t>
      </w:r>
      <w:r w:rsidR="00C46684" w:rsidRPr="000E04D9">
        <w:rPr>
          <w:rFonts w:asciiTheme="majorBidi" w:hAnsiTheme="majorBidi" w:cstheme="majorBidi"/>
          <w:noProof/>
          <w:sz w:val="20"/>
          <w:szCs w:val="20"/>
        </w:rPr>
        <w:t>7</w:t>
      </w:r>
      <w:r w:rsidR="0030372A" w:rsidRPr="000E04D9">
        <w:rPr>
          <w:rFonts w:asciiTheme="majorBidi" w:hAnsiTheme="majorBidi" w:cstheme="majorBidi"/>
          <w:noProof/>
          <w:sz w:val="20"/>
          <w:szCs w:val="20"/>
        </w:rPr>
        <w:t>6</w:t>
      </w:r>
      <w:r w:rsidR="00C46684" w:rsidRPr="000E04D9">
        <w:rPr>
          <w:rFonts w:asciiTheme="majorBidi" w:hAnsiTheme="majorBidi" w:cstheme="majorBidi"/>
          <w:noProof/>
          <w:sz w:val="20"/>
          <w:szCs w:val="20"/>
        </w:rPr>
        <w:t>.</w:t>
      </w:r>
      <w:r w:rsidR="0030372A" w:rsidRPr="000E04D9">
        <w:rPr>
          <w:rFonts w:asciiTheme="majorBidi" w:hAnsiTheme="majorBidi" w:cstheme="majorBidi"/>
          <w:noProof/>
          <w:sz w:val="20"/>
          <w:szCs w:val="20"/>
        </w:rPr>
        <w:t>2</w:t>
      </w:r>
      <w:r w:rsidR="00C46684" w:rsidRPr="000E04D9">
        <w:rPr>
          <w:rFonts w:asciiTheme="majorBidi" w:hAnsiTheme="majorBidi" w:cstheme="majorBidi"/>
          <w:noProof/>
          <w:sz w:val="20"/>
          <w:szCs w:val="20"/>
        </w:rPr>
        <w:t>%</w:t>
      </w:r>
    </w:p>
    <w:p w14:paraId="2B01848A" w14:textId="77777777" w:rsidR="00C46684" w:rsidRPr="000E04D9" w:rsidRDefault="00C46684" w:rsidP="00C46684">
      <w:pPr>
        <w:bidi w:val="0"/>
        <w:rPr>
          <w:rFonts w:asciiTheme="majorBidi" w:hAnsiTheme="majorBidi" w:cstheme="majorBidi"/>
          <w:noProof/>
          <w:sz w:val="20"/>
          <w:szCs w:val="20"/>
        </w:rPr>
      </w:pP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 xml:space="preserve">e 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studies conducted subcect with varous conditons. </w:t>
      </w:r>
    </w:p>
    <w:p w14:paraId="74466929" w14:textId="77777777" w:rsidR="005D2221" w:rsidRPr="000E04D9" w:rsidRDefault="005D2221" w:rsidP="005D2221">
      <w:pPr>
        <w:bidi w:val="0"/>
        <w:rPr>
          <w:rFonts w:asciiTheme="majorBidi" w:hAnsiTheme="majorBidi" w:cstheme="majorBidi"/>
          <w:noProof/>
          <w:sz w:val="20"/>
          <w:szCs w:val="20"/>
          <w:vertAlign w:val="superscript"/>
        </w:rPr>
      </w:pPr>
      <w:r w:rsidRPr="000E04D9">
        <w:rPr>
          <w:rFonts w:asciiTheme="majorBidi" w:hAnsiTheme="majorBidi" w:cstheme="majorBidi"/>
          <w:noProof/>
          <w:sz w:val="20"/>
          <w:szCs w:val="20"/>
          <w:vertAlign w:val="superscript"/>
        </w:rPr>
        <w:t>f</w:t>
      </w:r>
      <w:r w:rsidRPr="000E04D9">
        <w:rPr>
          <w:rFonts w:asciiTheme="majorBidi" w:hAnsiTheme="majorBidi" w:cstheme="majorBidi"/>
          <w:noProof/>
          <w:sz w:val="20"/>
          <w:szCs w:val="20"/>
        </w:rPr>
        <w:t xml:space="preserve"> values are distributed within opposite direction across studies.</w:t>
      </w:r>
    </w:p>
    <w:p w14:paraId="4C3D5197" w14:textId="77777777" w:rsidR="005D2221" w:rsidRPr="000E04D9" w:rsidRDefault="005D2221" w:rsidP="005D2221">
      <w:pPr>
        <w:bidi w:val="0"/>
        <w:rPr>
          <w:rFonts w:asciiTheme="majorBidi" w:hAnsiTheme="majorBidi" w:cstheme="majorBidi"/>
          <w:noProof/>
          <w:sz w:val="20"/>
          <w:szCs w:val="20"/>
          <w:vertAlign w:val="superscript"/>
        </w:rPr>
      </w:pPr>
    </w:p>
    <w:p w14:paraId="676FE5E5" w14:textId="77777777" w:rsidR="005D2221" w:rsidRPr="000E04D9" w:rsidRDefault="005D2221" w:rsidP="005D2221">
      <w:pPr>
        <w:bidi w:val="0"/>
        <w:rPr>
          <w:rFonts w:asciiTheme="majorBidi" w:hAnsiTheme="majorBidi" w:cstheme="majorBidi"/>
          <w:noProof/>
          <w:sz w:val="20"/>
          <w:szCs w:val="20"/>
        </w:rPr>
      </w:pPr>
    </w:p>
    <w:p w14:paraId="4AD36C70" w14:textId="77777777" w:rsidR="00AA2E70" w:rsidRPr="00744EF5" w:rsidRDefault="002D12E2" w:rsidP="005D2221">
      <w:pPr>
        <w:bidi w:val="0"/>
        <w:rPr>
          <w:rFonts w:asciiTheme="majorBidi" w:hAnsiTheme="majorBidi" w:cstheme="majorBidi"/>
          <w:sz w:val="20"/>
          <w:szCs w:val="20"/>
        </w:rPr>
      </w:pPr>
      <w:r w:rsidRPr="000E04D9">
        <w:rPr>
          <w:rFonts w:asciiTheme="majorBidi" w:hAnsiTheme="majorBidi" w:cstheme="majorBidi"/>
          <w:noProof/>
          <w:sz w:val="20"/>
          <w:szCs w:val="20"/>
        </w:rPr>
        <w:fldChar w:fldCharType="begin"/>
      </w:r>
      <w:r w:rsidRPr="000E04D9">
        <w:rPr>
          <w:rFonts w:asciiTheme="majorBidi" w:hAnsiTheme="majorBidi" w:cstheme="majorBidi"/>
          <w:sz w:val="20"/>
          <w:szCs w:val="20"/>
        </w:rPr>
        <w:instrText xml:space="preserve"> ADDIN EN.REFLIST </w:instrText>
      </w:r>
      <w:r w:rsidRPr="000E04D9">
        <w:rPr>
          <w:rFonts w:asciiTheme="majorBidi" w:hAnsiTheme="majorBidi" w:cstheme="majorBidi"/>
          <w:noProof/>
          <w:sz w:val="20"/>
          <w:szCs w:val="20"/>
        </w:rPr>
        <w:fldChar w:fldCharType="end"/>
      </w:r>
    </w:p>
    <w:sectPr w:rsidR="00AA2E70" w:rsidRPr="00744EF5" w:rsidSect="00F33EE1">
      <w:pgSz w:w="19505" w:h="12242" w:orient="landscape" w:code="1"/>
      <w:pgMar w:top="181" w:right="720" w:bottom="720" w:left="72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4E429" w14:textId="77777777" w:rsidR="000359A3" w:rsidRDefault="000359A3" w:rsidP="00AC7A9B">
      <w:pPr>
        <w:spacing w:after="0" w:line="240" w:lineRule="auto"/>
      </w:pPr>
      <w:r>
        <w:separator/>
      </w:r>
    </w:p>
  </w:endnote>
  <w:endnote w:type="continuationSeparator" w:id="0">
    <w:p w14:paraId="3181E70A" w14:textId="77777777" w:rsidR="000359A3" w:rsidRDefault="000359A3" w:rsidP="00AC7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3F442" w14:textId="77777777" w:rsidR="000359A3" w:rsidRDefault="000359A3" w:rsidP="00AC7A9B">
      <w:pPr>
        <w:spacing w:after="0" w:line="240" w:lineRule="auto"/>
      </w:pPr>
      <w:r>
        <w:separator/>
      </w:r>
    </w:p>
  </w:footnote>
  <w:footnote w:type="continuationSeparator" w:id="0">
    <w:p w14:paraId="48EE4D36" w14:textId="77777777" w:rsidR="000359A3" w:rsidRDefault="000359A3" w:rsidP="00AC7A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UxNbc0sDQ3NjJU0lEKTi0uzszPAykwrAUATGAhU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vt22a08xrer2ezaf7vx5v1xrprfzaa0rat&quot;&gt;almond on lipid&lt;record-ids&gt;&lt;item&gt;11341&lt;/item&gt;&lt;item&gt;11342&lt;/item&gt;&lt;item&gt;11343&lt;/item&gt;&lt;item&gt;11344&lt;/item&gt;&lt;item&gt;11345&lt;/item&gt;&lt;item&gt;11346&lt;/item&gt;&lt;item&gt;11347&lt;/item&gt;&lt;item&gt;11348&lt;/item&gt;&lt;item&gt;11349&lt;/item&gt;&lt;item&gt;11350&lt;/item&gt;&lt;item&gt;11351&lt;/item&gt;&lt;item&gt;11352&lt;/item&gt;&lt;item&gt;11353&lt;/item&gt;&lt;item&gt;11354&lt;/item&gt;&lt;item&gt;11355&lt;/item&gt;&lt;item&gt;11356&lt;/item&gt;&lt;item&gt;11357&lt;/item&gt;&lt;item&gt;11358&lt;/item&gt;&lt;item&gt;11359&lt;/item&gt;&lt;item&gt;11360&lt;/item&gt;&lt;item&gt;11361&lt;/item&gt;&lt;item&gt;11362&lt;/item&gt;&lt;item&gt;11363&lt;/item&gt;&lt;item&gt;11364&lt;/item&gt;&lt;item&gt;11365&lt;/item&gt;&lt;item&gt;11366&lt;/item&gt;&lt;item&gt;11368&lt;/item&gt;&lt;item&gt;11371&lt;/item&gt;&lt;item&gt;11372&lt;/item&gt;&lt;item&gt;11373&lt;/item&gt;&lt;item&gt;11375&lt;/item&gt;&lt;/record-ids&gt;&lt;/item&gt;&lt;/Libraries&gt;"/>
  </w:docVars>
  <w:rsids>
    <w:rsidRoot w:val="00122079"/>
    <w:rsid w:val="000030FD"/>
    <w:rsid w:val="00003D45"/>
    <w:rsid w:val="00005D95"/>
    <w:rsid w:val="000359A3"/>
    <w:rsid w:val="000440BE"/>
    <w:rsid w:val="00045E3A"/>
    <w:rsid w:val="0006468C"/>
    <w:rsid w:val="0006739B"/>
    <w:rsid w:val="00072FC3"/>
    <w:rsid w:val="00092133"/>
    <w:rsid w:val="000956DB"/>
    <w:rsid w:val="00095EB3"/>
    <w:rsid w:val="000A3689"/>
    <w:rsid w:val="000A613F"/>
    <w:rsid w:val="000A7BEF"/>
    <w:rsid w:val="000B1991"/>
    <w:rsid w:val="000C07FB"/>
    <w:rsid w:val="000D6813"/>
    <w:rsid w:val="000E04D9"/>
    <w:rsid w:val="000E7DB1"/>
    <w:rsid w:val="000F1A1D"/>
    <w:rsid w:val="000F593E"/>
    <w:rsid w:val="000F7BA7"/>
    <w:rsid w:val="00103760"/>
    <w:rsid w:val="00106FB1"/>
    <w:rsid w:val="00110196"/>
    <w:rsid w:val="001178F1"/>
    <w:rsid w:val="00122079"/>
    <w:rsid w:val="00133031"/>
    <w:rsid w:val="001373D6"/>
    <w:rsid w:val="00143F5E"/>
    <w:rsid w:val="00164C2B"/>
    <w:rsid w:val="0017328E"/>
    <w:rsid w:val="00176D8E"/>
    <w:rsid w:val="0019120C"/>
    <w:rsid w:val="001B5C84"/>
    <w:rsid w:val="001C23B6"/>
    <w:rsid w:val="001C5C5A"/>
    <w:rsid w:val="001E10D8"/>
    <w:rsid w:val="001F4E12"/>
    <w:rsid w:val="00203D09"/>
    <w:rsid w:val="00211AC1"/>
    <w:rsid w:val="00222249"/>
    <w:rsid w:val="002254D2"/>
    <w:rsid w:val="00227C0C"/>
    <w:rsid w:val="00231F59"/>
    <w:rsid w:val="0023656D"/>
    <w:rsid w:val="00255A15"/>
    <w:rsid w:val="00260181"/>
    <w:rsid w:val="00264385"/>
    <w:rsid w:val="00291DFF"/>
    <w:rsid w:val="002A6A08"/>
    <w:rsid w:val="002B26CF"/>
    <w:rsid w:val="002D12E2"/>
    <w:rsid w:val="002F2337"/>
    <w:rsid w:val="002F7172"/>
    <w:rsid w:val="0030350F"/>
    <w:rsid w:val="0030372A"/>
    <w:rsid w:val="00326A4D"/>
    <w:rsid w:val="00341620"/>
    <w:rsid w:val="003504EA"/>
    <w:rsid w:val="00355230"/>
    <w:rsid w:val="00366D59"/>
    <w:rsid w:val="00380146"/>
    <w:rsid w:val="003947C9"/>
    <w:rsid w:val="003B2B73"/>
    <w:rsid w:val="003D3A86"/>
    <w:rsid w:val="003E4153"/>
    <w:rsid w:val="003E47B2"/>
    <w:rsid w:val="003E4F33"/>
    <w:rsid w:val="003E5675"/>
    <w:rsid w:val="003F5632"/>
    <w:rsid w:val="00411DA2"/>
    <w:rsid w:val="0041205F"/>
    <w:rsid w:val="00417295"/>
    <w:rsid w:val="00426A41"/>
    <w:rsid w:val="00477386"/>
    <w:rsid w:val="00486597"/>
    <w:rsid w:val="004911BF"/>
    <w:rsid w:val="00493174"/>
    <w:rsid w:val="004A5393"/>
    <w:rsid w:val="004F78E3"/>
    <w:rsid w:val="00514E9C"/>
    <w:rsid w:val="0053024C"/>
    <w:rsid w:val="0053311C"/>
    <w:rsid w:val="005345B3"/>
    <w:rsid w:val="005449D4"/>
    <w:rsid w:val="00554F75"/>
    <w:rsid w:val="0055687D"/>
    <w:rsid w:val="00556F74"/>
    <w:rsid w:val="00560712"/>
    <w:rsid w:val="00566FE3"/>
    <w:rsid w:val="00576AF2"/>
    <w:rsid w:val="00585025"/>
    <w:rsid w:val="005A5C54"/>
    <w:rsid w:val="005D2221"/>
    <w:rsid w:val="005D4228"/>
    <w:rsid w:val="005E75FA"/>
    <w:rsid w:val="005F35B0"/>
    <w:rsid w:val="00603B0A"/>
    <w:rsid w:val="0060657B"/>
    <w:rsid w:val="00606B3A"/>
    <w:rsid w:val="00613BCA"/>
    <w:rsid w:val="00624CDA"/>
    <w:rsid w:val="00625290"/>
    <w:rsid w:val="0064179F"/>
    <w:rsid w:val="00657A58"/>
    <w:rsid w:val="00663E04"/>
    <w:rsid w:val="006669EF"/>
    <w:rsid w:val="00690B39"/>
    <w:rsid w:val="006B2FAB"/>
    <w:rsid w:val="006C1C09"/>
    <w:rsid w:val="006D02BB"/>
    <w:rsid w:val="006D57BA"/>
    <w:rsid w:val="006F1302"/>
    <w:rsid w:val="006F268E"/>
    <w:rsid w:val="006F724B"/>
    <w:rsid w:val="007135EA"/>
    <w:rsid w:val="00727422"/>
    <w:rsid w:val="0073105E"/>
    <w:rsid w:val="00744EF5"/>
    <w:rsid w:val="00764ADC"/>
    <w:rsid w:val="007849DC"/>
    <w:rsid w:val="00785221"/>
    <w:rsid w:val="007863D5"/>
    <w:rsid w:val="00792ED8"/>
    <w:rsid w:val="00794E5D"/>
    <w:rsid w:val="00797B4A"/>
    <w:rsid w:val="007A60EA"/>
    <w:rsid w:val="007B01B6"/>
    <w:rsid w:val="007B4F67"/>
    <w:rsid w:val="007D603E"/>
    <w:rsid w:val="007E692A"/>
    <w:rsid w:val="0081186B"/>
    <w:rsid w:val="0081281E"/>
    <w:rsid w:val="0081351C"/>
    <w:rsid w:val="008176B3"/>
    <w:rsid w:val="00821AB8"/>
    <w:rsid w:val="00824547"/>
    <w:rsid w:val="008303AA"/>
    <w:rsid w:val="0083573C"/>
    <w:rsid w:val="00851926"/>
    <w:rsid w:val="00856A40"/>
    <w:rsid w:val="00866C21"/>
    <w:rsid w:val="00866D9A"/>
    <w:rsid w:val="00880832"/>
    <w:rsid w:val="0088302B"/>
    <w:rsid w:val="008A6E4D"/>
    <w:rsid w:val="008C6314"/>
    <w:rsid w:val="008D263A"/>
    <w:rsid w:val="008D58FB"/>
    <w:rsid w:val="008E2477"/>
    <w:rsid w:val="00902575"/>
    <w:rsid w:val="00921EDE"/>
    <w:rsid w:val="009557A4"/>
    <w:rsid w:val="0096239C"/>
    <w:rsid w:val="00980662"/>
    <w:rsid w:val="009A7056"/>
    <w:rsid w:val="009E4AA1"/>
    <w:rsid w:val="009E74A7"/>
    <w:rsid w:val="009F3E1B"/>
    <w:rsid w:val="00A10FE6"/>
    <w:rsid w:val="00A11445"/>
    <w:rsid w:val="00A2703D"/>
    <w:rsid w:val="00A3213A"/>
    <w:rsid w:val="00A41532"/>
    <w:rsid w:val="00A441B8"/>
    <w:rsid w:val="00A509C8"/>
    <w:rsid w:val="00A5503F"/>
    <w:rsid w:val="00AA2E70"/>
    <w:rsid w:val="00AA485F"/>
    <w:rsid w:val="00AC0738"/>
    <w:rsid w:val="00AC74E8"/>
    <w:rsid w:val="00AC7A9B"/>
    <w:rsid w:val="00AD5311"/>
    <w:rsid w:val="00AD5A56"/>
    <w:rsid w:val="00AE1CB9"/>
    <w:rsid w:val="00AE6F2B"/>
    <w:rsid w:val="00AF540D"/>
    <w:rsid w:val="00B0231B"/>
    <w:rsid w:val="00B06073"/>
    <w:rsid w:val="00B22CC4"/>
    <w:rsid w:val="00B255A7"/>
    <w:rsid w:val="00B368B8"/>
    <w:rsid w:val="00B4672A"/>
    <w:rsid w:val="00B467D0"/>
    <w:rsid w:val="00B602D9"/>
    <w:rsid w:val="00B67EB5"/>
    <w:rsid w:val="00B7246C"/>
    <w:rsid w:val="00B75B46"/>
    <w:rsid w:val="00B803A6"/>
    <w:rsid w:val="00B82626"/>
    <w:rsid w:val="00B86C3B"/>
    <w:rsid w:val="00B93AC8"/>
    <w:rsid w:val="00B94118"/>
    <w:rsid w:val="00B942C9"/>
    <w:rsid w:val="00BC6C11"/>
    <w:rsid w:val="00BD36B1"/>
    <w:rsid w:val="00BD3C84"/>
    <w:rsid w:val="00BD7BD8"/>
    <w:rsid w:val="00BE21FD"/>
    <w:rsid w:val="00BE6263"/>
    <w:rsid w:val="00BE664E"/>
    <w:rsid w:val="00C343DD"/>
    <w:rsid w:val="00C45818"/>
    <w:rsid w:val="00C464AB"/>
    <w:rsid w:val="00C46684"/>
    <w:rsid w:val="00C47090"/>
    <w:rsid w:val="00C63E2B"/>
    <w:rsid w:val="00C6530F"/>
    <w:rsid w:val="00C75443"/>
    <w:rsid w:val="00CA04DB"/>
    <w:rsid w:val="00CA2D64"/>
    <w:rsid w:val="00CD7919"/>
    <w:rsid w:val="00CE6682"/>
    <w:rsid w:val="00CF0BC7"/>
    <w:rsid w:val="00D001F6"/>
    <w:rsid w:val="00D02D8A"/>
    <w:rsid w:val="00D10586"/>
    <w:rsid w:val="00D11A3E"/>
    <w:rsid w:val="00D147F8"/>
    <w:rsid w:val="00D2343F"/>
    <w:rsid w:val="00D32BD1"/>
    <w:rsid w:val="00D34B5A"/>
    <w:rsid w:val="00D47389"/>
    <w:rsid w:val="00D56EF9"/>
    <w:rsid w:val="00D63205"/>
    <w:rsid w:val="00D63D02"/>
    <w:rsid w:val="00D6719A"/>
    <w:rsid w:val="00D67379"/>
    <w:rsid w:val="00D73D28"/>
    <w:rsid w:val="00D7709A"/>
    <w:rsid w:val="00D8157D"/>
    <w:rsid w:val="00D90B7D"/>
    <w:rsid w:val="00DA2944"/>
    <w:rsid w:val="00DA2C5C"/>
    <w:rsid w:val="00DB5694"/>
    <w:rsid w:val="00DC72E9"/>
    <w:rsid w:val="00DD2E97"/>
    <w:rsid w:val="00DD6B0E"/>
    <w:rsid w:val="00E019A3"/>
    <w:rsid w:val="00E02710"/>
    <w:rsid w:val="00E03636"/>
    <w:rsid w:val="00E068B3"/>
    <w:rsid w:val="00E122FD"/>
    <w:rsid w:val="00E15DAE"/>
    <w:rsid w:val="00E17888"/>
    <w:rsid w:val="00E52302"/>
    <w:rsid w:val="00E8137B"/>
    <w:rsid w:val="00EA1E35"/>
    <w:rsid w:val="00EA3158"/>
    <w:rsid w:val="00EA45FC"/>
    <w:rsid w:val="00EA674B"/>
    <w:rsid w:val="00EC44FE"/>
    <w:rsid w:val="00EC53A0"/>
    <w:rsid w:val="00ED77D1"/>
    <w:rsid w:val="00EE4453"/>
    <w:rsid w:val="00EF0D18"/>
    <w:rsid w:val="00EF286B"/>
    <w:rsid w:val="00EF3136"/>
    <w:rsid w:val="00F01889"/>
    <w:rsid w:val="00F035DE"/>
    <w:rsid w:val="00F04724"/>
    <w:rsid w:val="00F33EE1"/>
    <w:rsid w:val="00F3575E"/>
    <w:rsid w:val="00F425D9"/>
    <w:rsid w:val="00F53F94"/>
    <w:rsid w:val="00F5685D"/>
    <w:rsid w:val="00F73BF7"/>
    <w:rsid w:val="00F76C06"/>
    <w:rsid w:val="00FB518D"/>
    <w:rsid w:val="00FC1A00"/>
    <w:rsid w:val="00FE350E"/>
    <w:rsid w:val="00FF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584670"/>
  <w15:docId w15:val="{82F1FE14-2E33-46A8-B672-21E547C77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7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A9B"/>
  </w:style>
  <w:style w:type="paragraph" w:styleId="Footer">
    <w:name w:val="footer"/>
    <w:basedOn w:val="Normal"/>
    <w:link w:val="FooterChar"/>
    <w:uiPriority w:val="99"/>
    <w:unhideWhenUsed/>
    <w:rsid w:val="00AC7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A9B"/>
  </w:style>
  <w:style w:type="table" w:customStyle="1" w:styleId="GridTable41">
    <w:name w:val="Grid Table 41"/>
    <w:basedOn w:val="TableNormal"/>
    <w:uiPriority w:val="49"/>
    <w:rsid w:val="0006468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2D12E2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D12E2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D12E2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D12E2"/>
    <w:rPr>
      <w:rFonts w:ascii="Calibri" w:hAnsi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2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2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69526-1B46-4D84-9354-520BBDB5A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5</Pages>
  <Words>1225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rasol Matela</cp:lastModifiedBy>
  <cp:revision>74</cp:revision>
  <dcterms:created xsi:type="dcterms:W3CDTF">2019-11-28T11:24:00Z</dcterms:created>
  <dcterms:modified xsi:type="dcterms:W3CDTF">2023-03-21T04:05:00Z</dcterms:modified>
</cp:coreProperties>
</file>